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8147C" w14:textId="12060282" w:rsidR="00F83F33" w:rsidRPr="00D23173" w:rsidRDefault="00EA5E8D" w:rsidP="003252FD">
      <w:pPr>
        <w:rPr>
          <w:rFonts w:asciiTheme="minorBidi" w:hAnsiTheme="minorBidi" w:cstheme="minorBidi"/>
          <w:u w:val="single"/>
          <w:rtl/>
        </w:rPr>
      </w:pPr>
      <w:bookmarkStart w:id="0" w:name="_GoBack"/>
      <w:bookmarkEnd w:id="0"/>
      <w:r w:rsidRPr="005122A9">
        <w:rPr>
          <w:rFonts w:asciiTheme="minorBidi" w:hAnsiTheme="minorBidi" w:cstheme="minorBidi" w:hint="cs"/>
          <w:rtl/>
        </w:rPr>
        <w:t>נספח 2:</w:t>
      </w:r>
      <w:r w:rsidRPr="00D23173">
        <w:rPr>
          <w:rFonts w:asciiTheme="minorBidi" w:hAnsiTheme="minorBidi" w:cstheme="minorBidi" w:hint="cs"/>
          <w:u w:val="single"/>
          <w:rtl/>
        </w:rPr>
        <w:t xml:space="preserve"> </w:t>
      </w:r>
      <w:r w:rsidR="00F83F33" w:rsidRPr="00D23173">
        <w:rPr>
          <w:rFonts w:asciiTheme="minorBidi" w:hAnsiTheme="minorBidi" w:cstheme="minorBidi"/>
          <w:u w:val="single"/>
          <w:rtl/>
        </w:rPr>
        <w:t>טופס אנמנזה רפואית - למילוי על ידי מדריך הצלילה</w:t>
      </w:r>
      <w:r w:rsidRPr="00D23173">
        <w:rPr>
          <w:rFonts w:asciiTheme="minorBidi" w:hAnsiTheme="minorBidi" w:cstheme="minorBidi" w:hint="cs"/>
          <w:u w:val="single"/>
          <w:rtl/>
        </w:rPr>
        <w:t xml:space="preserve"> - גרסת ינואר 2022</w:t>
      </w:r>
    </w:p>
    <w:tbl>
      <w:tblPr>
        <w:tblStyle w:val="TableGrid"/>
        <w:tblpPr w:leftFromText="180" w:rightFromText="180" w:vertAnchor="text" w:horzAnchor="margin" w:tblpY="33"/>
        <w:bidiVisual/>
        <w:tblW w:w="9355" w:type="dxa"/>
        <w:tblLook w:val="04A0" w:firstRow="1" w:lastRow="0" w:firstColumn="1" w:lastColumn="0" w:noHBand="0" w:noVBand="1"/>
        <w:tblDescription w:val="פרטים אישיים"/>
      </w:tblPr>
      <w:tblGrid>
        <w:gridCol w:w="3099"/>
        <w:gridCol w:w="3119"/>
        <w:gridCol w:w="3137"/>
      </w:tblGrid>
      <w:tr w:rsidR="00D23173" w:rsidRPr="00736621" w14:paraId="58831F9C" w14:textId="77777777" w:rsidTr="007709B9">
        <w:trPr>
          <w:trHeight w:val="267"/>
          <w:tblHeader/>
        </w:trPr>
        <w:tc>
          <w:tcPr>
            <w:tcW w:w="3099" w:type="dxa"/>
            <w:shd w:val="pct10" w:color="auto" w:fill="auto"/>
            <w:vAlign w:val="center"/>
          </w:tcPr>
          <w:p w14:paraId="3285A685" w14:textId="77777777" w:rsidR="00D23173" w:rsidRPr="00F76510" w:rsidRDefault="00D23173" w:rsidP="00D23173">
            <w:pPr>
              <w:jc w:val="center"/>
              <w:rPr>
                <w:rFonts w:ascii="Tahoma" w:hAnsi="Tahoma" w:cs="Tahoma"/>
                <w:b/>
                <w:bCs w:val="0"/>
                <w:sz w:val="20"/>
                <w:szCs w:val="20"/>
                <w:rtl/>
              </w:rPr>
            </w:pPr>
            <w:r w:rsidRPr="00F76510">
              <w:rPr>
                <w:rFonts w:ascii="Tahoma" w:hAnsi="Tahoma" w:cs="Tahoma"/>
                <w:b/>
                <w:bCs w:val="0"/>
                <w:sz w:val="20"/>
                <w:szCs w:val="20"/>
                <w:rtl/>
              </w:rPr>
              <w:t>שם פרטי</w:t>
            </w:r>
          </w:p>
        </w:tc>
        <w:tc>
          <w:tcPr>
            <w:tcW w:w="3119" w:type="dxa"/>
            <w:shd w:val="pct10" w:color="auto" w:fill="auto"/>
            <w:vAlign w:val="center"/>
          </w:tcPr>
          <w:p w14:paraId="4C51F9D5" w14:textId="77777777" w:rsidR="00D23173" w:rsidRPr="00736621" w:rsidRDefault="00D23173" w:rsidP="00D23173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 w:val="0"/>
                <w:sz w:val="20"/>
                <w:szCs w:val="20"/>
                <w:rtl/>
              </w:rPr>
            </w:pPr>
            <w:r w:rsidRPr="00736621">
              <w:rPr>
                <w:rFonts w:ascii="Tahoma" w:hAnsi="Tahoma" w:cs="Tahoma"/>
                <w:b/>
                <w:bCs w:val="0"/>
                <w:sz w:val="20"/>
                <w:szCs w:val="20"/>
                <w:rtl/>
              </w:rPr>
              <w:t>שם משפחה</w:t>
            </w:r>
          </w:p>
        </w:tc>
        <w:tc>
          <w:tcPr>
            <w:tcW w:w="3137" w:type="dxa"/>
            <w:shd w:val="pct10" w:color="auto" w:fill="auto"/>
            <w:vAlign w:val="center"/>
          </w:tcPr>
          <w:p w14:paraId="7FEA3F16" w14:textId="77777777" w:rsidR="00D23173" w:rsidRPr="00736621" w:rsidRDefault="00D23173" w:rsidP="00D23173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 w:val="0"/>
                <w:sz w:val="20"/>
                <w:szCs w:val="20"/>
                <w:rtl/>
              </w:rPr>
            </w:pPr>
            <w:r>
              <w:rPr>
                <w:rFonts w:ascii="Tahoma" w:hAnsi="Tahoma" w:cs="Tahoma"/>
                <w:b/>
                <w:bCs w:val="0"/>
                <w:sz w:val="20"/>
                <w:szCs w:val="20"/>
                <w:rtl/>
              </w:rPr>
              <w:t>תעודת</w:t>
            </w:r>
            <w:r w:rsidRPr="00736621">
              <w:rPr>
                <w:rFonts w:ascii="Tahoma" w:hAnsi="Tahoma" w:cs="Tahoma"/>
                <w:b/>
                <w:bCs w:val="0"/>
                <w:sz w:val="20"/>
                <w:szCs w:val="20"/>
                <w:rtl/>
              </w:rPr>
              <w:t xml:space="preserve"> זהות/דרכון</w:t>
            </w:r>
          </w:p>
        </w:tc>
      </w:tr>
      <w:tr w:rsidR="00D23173" w:rsidRPr="007E04E7" w14:paraId="7B4847F7" w14:textId="77777777" w:rsidTr="00D23173">
        <w:trPr>
          <w:trHeight w:val="400"/>
        </w:trPr>
        <w:tc>
          <w:tcPr>
            <w:tcW w:w="3099" w:type="dxa"/>
            <w:vAlign w:val="center"/>
          </w:tcPr>
          <w:p w14:paraId="39607DD0" w14:textId="17C1FEF2" w:rsidR="00D23173" w:rsidRPr="003D7E06" w:rsidRDefault="00D23173" w:rsidP="00D23173">
            <w:pPr>
              <w:pStyle w:val="ListParagraph"/>
              <w:spacing w:after="120"/>
              <w:ind w:left="0"/>
              <w:jc w:val="center"/>
              <w:rPr>
                <w:rFonts w:ascii="Tahoma" w:hAnsi="Tahoma" w:cs="Tahoma"/>
                <w:sz w:val="20"/>
                <w:szCs w:val="20"/>
                <w:u w:val="single"/>
                <w:rtl/>
              </w:rPr>
            </w:pPr>
          </w:p>
        </w:tc>
        <w:tc>
          <w:tcPr>
            <w:tcW w:w="3119" w:type="dxa"/>
            <w:vAlign w:val="center"/>
          </w:tcPr>
          <w:p w14:paraId="45C75BBF" w14:textId="085E3AEC" w:rsidR="00D23173" w:rsidRPr="003D7E06" w:rsidRDefault="00D23173" w:rsidP="00D23173">
            <w:pPr>
              <w:pStyle w:val="ListParagraph"/>
              <w:spacing w:after="120"/>
              <w:ind w:left="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137" w:type="dxa"/>
            <w:vAlign w:val="center"/>
          </w:tcPr>
          <w:p w14:paraId="0C17774C" w14:textId="22071B45" w:rsidR="00D23173" w:rsidRPr="003D7E06" w:rsidRDefault="00D23173" w:rsidP="00D23173">
            <w:pPr>
              <w:pStyle w:val="ListParagraph"/>
              <w:spacing w:after="120"/>
              <w:ind w:left="0"/>
              <w:jc w:val="center"/>
              <w:rPr>
                <w:rFonts w:ascii="Tahoma" w:hAnsi="Tahoma" w:cs="Tahoma"/>
                <w:sz w:val="20"/>
                <w:szCs w:val="20"/>
                <w:u w:val="single"/>
                <w:rtl/>
              </w:rPr>
            </w:pPr>
          </w:p>
        </w:tc>
      </w:tr>
    </w:tbl>
    <w:p w14:paraId="5035D500" w14:textId="30931BB3" w:rsidR="00F83F33" w:rsidRPr="008601DF" w:rsidRDefault="00F83F33" w:rsidP="00F83F33">
      <w:pPr>
        <w:jc w:val="both"/>
        <w:rPr>
          <w:rFonts w:asciiTheme="minorBidi" w:hAnsiTheme="minorBidi" w:cs="Arial"/>
          <w:b/>
          <w:bCs w:val="0"/>
          <w:sz w:val="18"/>
          <w:szCs w:val="18"/>
          <w:rtl/>
        </w:rPr>
      </w:pPr>
      <w:r w:rsidRPr="008601DF">
        <w:rPr>
          <w:rFonts w:asciiTheme="minorBidi" w:hAnsiTheme="minorBidi" w:cs="Arial"/>
          <w:b/>
          <w:bCs w:val="0"/>
          <w:sz w:val="18"/>
          <w:szCs w:val="18"/>
          <w:rtl/>
        </w:rPr>
        <w:t>אנא מלא</w:t>
      </w:r>
      <w:r>
        <w:rPr>
          <w:rFonts w:asciiTheme="minorBidi" w:hAnsiTheme="minorBidi" w:cs="Arial" w:hint="cs"/>
          <w:b/>
          <w:bCs w:val="0"/>
          <w:sz w:val="18"/>
          <w:szCs w:val="18"/>
          <w:rtl/>
        </w:rPr>
        <w:t>/י</w:t>
      </w:r>
      <w:r w:rsidRPr="008601DF">
        <w:rPr>
          <w:rFonts w:asciiTheme="minorBidi" w:hAnsiTheme="minorBidi" w:cs="Arial"/>
          <w:b/>
          <w:bCs w:val="0"/>
          <w:sz w:val="18"/>
          <w:szCs w:val="18"/>
          <w:rtl/>
        </w:rPr>
        <w:t xml:space="preserve"> בקפידה ולפי מיטב הידע שבידך את הפרטים בטופס רפואי סודי זה, אשר נועד לסייע בקביעת כשירותך לעסוק בהדרכת לצלילה ספורטיבית. הטופס</w:t>
      </w:r>
      <w:r>
        <w:rPr>
          <w:rFonts w:asciiTheme="minorBidi" w:hAnsiTheme="minorBidi" w:cs="Arial" w:hint="cs"/>
          <w:b/>
          <w:bCs w:val="0"/>
          <w:sz w:val="18"/>
          <w:szCs w:val="18"/>
          <w:rtl/>
        </w:rPr>
        <w:t xml:space="preserve"> וה</w:t>
      </w:r>
      <w:r w:rsidRPr="008601DF">
        <w:rPr>
          <w:rFonts w:asciiTheme="minorBidi" w:hAnsiTheme="minorBidi" w:cs="Arial"/>
          <w:b/>
          <w:bCs w:val="0"/>
          <w:sz w:val="18"/>
          <w:szCs w:val="18"/>
          <w:rtl/>
        </w:rPr>
        <w:t>אישור יצור</w:t>
      </w:r>
      <w:r>
        <w:rPr>
          <w:rFonts w:asciiTheme="minorBidi" w:hAnsiTheme="minorBidi" w:cs="Arial" w:hint="cs"/>
          <w:b/>
          <w:bCs w:val="0"/>
          <w:sz w:val="18"/>
          <w:szCs w:val="18"/>
          <w:rtl/>
        </w:rPr>
        <w:t>פו</w:t>
      </w:r>
      <w:r w:rsidRPr="008601DF">
        <w:rPr>
          <w:rFonts w:asciiTheme="minorBidi" w:hAnsiTheme="minorBidi" w:cs="Arial"/>
          <w:b/>
          <w:bCs w:val="0"/>
          <w:sz w:val="18"/>
          <w:szCs w:val="18"/>
          <w:rtl/>
        </w:rPr>
        <w:t xml:space="preserve"> לתיק המדריך ברשות המוסמכת לצלילה ספורטיבית.  </w:t>
      </w:r>
    </w:p>
    <w:p w14:paraId="7E5BD031" w14:textId="2F95A2A6" w:rsidR="00F83F33" w:rsidRPr="006F7D86" w:rsidRDefault="00F83F33" w:rsidP="00F83F33">
      <w:pPr>
        <w:pStyle w:val="ListParagraph"/>
        <w:numPr>
          <w:ilvl w:val="0"/>
          <w:numId w:val="7"/>
        </w:numPr>
        <w:ind w:right="-993"/>
        <w:rPr>
          <w:rFonts w:ascii="Tahoma" w:hAnsi="Tahoma" w:cs="Tahoma"/>
          <w:sz w:val="22"/>
          <w:szCs w:val="18"/>
          <w:u w:val="single"/>
        </w:rPr>
      </w:pPr>
      <w:r w:rsidRPr="006F7D86">
        <w:rPr>
          <w:rFonts w:ascii="Tahoma" w:hAnsi="Tahoma" w:cs="Tahoma"/>
          <w:sz w:val="22"/>
          <w:szCs w:val="18"/>
          <w:u w:val="single"/>
          <w:rtl/>
        </w:rPr>
        <w:t>הנחיות למילוי השאלון</w:t>
      </w:r>
    </w:p>
    <w:p w14:paraId="234EDFD7" w14:textId="671314CD" w:rsidR="00F83F33" w:rsidRPr="006F7D86" w:rsidRDefault="00F83F33" w:rsidP="00F83F33">
      <w:pPr>
        <w:pStyle w:val="ListParagraph"/>
        <w:ind w:right="-993"/>
        <w:jc w:val="both"/>
        <w:rPr>
          <w:rFonts w:ascii="Tahoma" w:hAnsi="Tahoma" w:cs="Tahoma"/>
          <w:b/>
          <w:bCs w:val="0"/>
          <w:sz w:val="22"/>
          <w:szCs w:val="18"/>
          <w:rtl/>
        </w:rPr>
      </w:pPr>
      <w:r w:rsidRPr="006F7D86">
        <w:rPr>
          <w:rFonts w:ascii="Tahoma" w:hAnsi="Tahoma" w:cs="Tahoma"/>
          <w:b/>
          <w:bCs w:val="0"/>
          <w:sz w:val="22"/>
          <w:szCs w:val="18"/>
          <w:rtl/>
        </w:rPr>
        <w:t>עליך לענות על כל השאלות להלן.  במקרה שאינך בטוח/ה בתשובה, רופא הצלילה יכול לסייע לך.</w:t>
      </w:r>
    </w:p>
    <w:p w14:paraId="23EDEE49" w14:textId="7EBAF615" w:rsidR="00F83F33" w:rsidRPr="006F7D86" w:rsidRDefault="00F83F33" w:rsidP="00F83F33">
      <w:pPr>
        <w:numPr>
          <w:ilvl w:val="0"/>
          <w:numId w:val="6"/>
        </w:numPr>
        <w:ind w:left="992" w:hanging="284"/>
        <w:jc w:val="both"/>
        <w:rPr>
          <w:rFonts w:ascii="Tahoma" w:hAnsi="Tahoma" w:cs="Tahoma"/>
          <w:b/>
          <w:bCs w:val="0"/>
          <w:sz w:val="18"/>
          <w:szCs w:val="18"/>
          <w:rtl/>
        </w:rPr>
      </w:pPr>
      <w:r w:rsidRPr="006F7D86">
        <w:rPr>
          <w:rFonts w:ascii="Tahoma" w:hAnsi="Tahoma" w:cs="Tahoma"/>
          <w:b/>
          <w:bCs w:val="0"/>
          <w:sz w:val="18"/>
          <w:szCs w:val="18"/>
          <w:rtl/>
        </w:rPr>
        <w:t>לגבי ניתוחי בטן וגפיים עליך לדווח אם התרחשו בשש</w:t>
      </w:r>
      <w:r>
        <w:rPr>
          <w:rFonts w:ascii="Tahoma" w:hAnsi="Tahoma" w:cs="Tahoma" w:hint="cs"/>
          <w:b/>
          <w:bCs w:val="0"/>
          <w:sz w:val="18"/>
          <w:szCs w:val="18"/>
          <w:rtl/>
        </w:rPr>
        <w:t>ה</w:t>
      </w:r>
      <w:r w:rsidRPr="006F7D86">
        <w:rPr>
          <w:rFonts w:ascii="Tahoma" w:hAnsi="Tahoma" w:cs="Tahoma"/>
          <w:b/>
          <w:bCs w:val="0"/>
          <w:sz w:val="18"/>
          <w:szCs w:val="18"/>
          <w:rtl/>
        </w:rPr>
        <w:t xml:space="preserve"> החודשים האחרונים. לגבי כל שאר הניתוחים - אם התרחשו אי פעם בעבר.</w:t>
      </w:r>
    </w:p>
    <w:p w14:paraId="723960D3" w14:textId="77777777" w:rsidR="004D715F" w:rsidRDefault="00F83F33" w:rsidP="004D715F">
      <w:pPr>
        <w:numPr>
          <w:ilvl w:val="0"/>
          <w:numId w:val="6"/>
        </w:numPr>
        <w:spacing w:line="276" w:lineRule="auto"/>
        <w:ind w:left="992" w:hanging="284"/>
        <w:jc w:val="both"/>
        <w:rPr>
          <w:rFonts w:ascii="Tahoma" w:hAnsi="Tahoma" w:cs="Tahoma"/>
          <w:b/>
          <w:bCs w:val="0"/>
          <w:sz w:val="18"/>
          <w:szCs w:val="18"/>
        </w:rPr>
      </w:pPr>
      <w:r w:rsidRPr="006F7D86">
        <w:rPr>
          <w:rFonts w:ascii="Tahoma" w:hAnsi="Tahoma" w:cs="Tahoma"/>
          <w:b/>
          <w:bCs w:val="0"/>
          <w:sz w:val="18"/>
          <w:szCs w:val="18"/>
          <w:rtl/>
        </w:rPr>
        <w:t>עליך לדווח על כל מחלה כרונית</w:t>
      </w:r>
      <w:r w:rsidR="00A530F9">
        <w:rPr>
          <w:rFonts w:ascii="Tahoma" w:hAnsi="Tahoma" w:cs="Tahoma" w:hint="cs"/>
          <w:b/>
          <w:bCs w:val="0"/>
          <w:sz w:val="18"/>
          <w:szCs w:val="18"/>
          <w:rtl/>
        </w:rPr>
        <w:t>, מצב רפואי מתמשך</w:t>
      </w:r>
      <w:r w:rsidRPr="006F7D86">
        <w:rPr>
          <w:rFonts w:ascii="Tahoma" w:hAnsi="Tahoma" w:cs="Tahoma"/>
          <w:b/>
          <w:bCs w:val="0"/>
          <w:sz w:val="18"/>
          <w:szCs w:val="18"/>
          <w:rtl/>
        </w:rPr>
        <w:t xml:space="preserve"> או מחלה העלולה לפגוע בתפקודך התקין מתחת לפני המ</w:t>
      </w:r>
      <w:r>
        <w:rPr>
          <w:rFonts w:ascii="Tahoma" w:hAnsi="Tahoma" w:cs="Tahoma"/>
          <w:b/>
          <w:bCs w:val="0"/>
          <w:sz w:val="18"/>
          <w:szCs w:val="18"/>
          <w:rtl/>
        </w:rPr>
        <w:t>ים, גם אם לא פורטה במפורש בטופס -</w:t>
      </w:r>
      <w:r w:rsidRPr="006F7D86">
        <w:rPr>
          <w:rFonts w:ascii="Tahoma" w:hAnsi="Tahoma" w:cs="Tahoma"/>
          <w:b/>
          <w:bCs w:val="0"/>
          <w:sz w:val="18"/>
          <w:szCs w:val="18"/>
          <w:rtl/>
        </w:rPr>
        <w:t xml:space="preserve"> מקום לכך מצוי בסוף הטופס.</w:t>
      </w:r>
    </w:p>
    <w:p w14:paraId="08DA2F0C" w14:textId="404A01F1" w:rsidR="00D00A62" w:rsidRPr="004D715F" w:rsidRDefault="00F83F33" w:rsidP="004D715F">
      <w:pPr>
        <w:numPr>
          <w:ilvl w:val="0"/>
          <w:numId w:val="6"/>
        </w:numPr>
        <w:ind w:left="992" w:hanging="284"/>
        <w:jc w:val="both"/>
        <w:rPr>
          <w:rFonts w:ascii="Tahoma" w:hAnsi="Tahoma" w:cs="Tahoma"/>
          <w:b/>
          <w:bCs w:val="0"/>
          <w:sz w:val="18"/>
          <w:szCs w:val="18"/>
        </w:rPr>
      </w:pPr>
      <w:r w:rsidRPr="004D715F">
        <w:rPr>
          <w:rFonts w:ascii="Tahoma" w:hAnsi="Tahoma" w:cs="Tahoma"/>
          <w:b/>
          <w:bCs w:val="0"/>
          <w:sz w:val="18"/>
          <w:szCs w:val="18"/>
          <w:rtl/>
        </w:rPr>
        <w:t>נא פרט/י בסוף הטופס כל תשובה חיובית לגבי מחלות כרוניות או ניתוחים.</w:t>
      </w:r>
    </w:p>
    <w:p w14:paraId="0B9AEEA0" w14:textId="1C191227" w:rsidR="00D00A62" w:rsidRPr="00D00A62" w:rsidRDefault="00D00A62" w:rsidP="004D715F">
      <w:pPr>
        <w:pStyle w:val="ListParagraph"/>
        <w:numPr>
          <w:ilvl w:val="0"/>
          <w:numId w:val="7"/>
        </w:numPr>
        <w:spacing w:line="276" w:lineRule="auto"/>
        <w:ind w:right="-993"/>
        <w:rPr>
          <w:rFonts w:ascii="Tahoma" w:hAnsi="Tahoma" w:cs="Tahoma"/>
          <w:sz w:val="22"/>
          <w:szCs w:val="18"/>
          <w:u w:val="single"/>
          <w:rtl/>
        </w:rPr>
      </w:pPr>
      <w:r w:rsidRPr="00D00A62">
        <w:rPr>
          <w:rFonts w:ascii="Tahoma" w:hAnsi="Tahoma" w:cs="Tahoma"/>
          <w:sz w:val="22"/>
          <w:szCs w:val="18"/>
          <w:u w:val="single"/>
          <w:rtl/>
        </w:rPr>
        <w:t xml:space="preserve">יש למלא </w:t>
      </w:r>
      <w:r w:rsidRPr="00D00A62">
        <w:rPr>
          <w:rFonts w:ascii="Tahoma" w:hAnsi="Tahoma" w:cs="Tahoma" w:hint="cs"/>
          <w:sz w:val="22"/>
          <w:szCs w:val="18"/>
          <w:u w:val="single"/>
          <w:rtl/>
        </w:rPr>
        <w:t xml:space="preserve">טופס זה </w:t>
      </w:r>
      <w:r w:rsidRPr="00D00A62">
        <w:rPr>
          <w:rFonts w:ascii="Tahoma" w:hAnsi="Tahoma" w:cs="Tahoma"/>
          <w:sz w:val="22"/>
          <w:szCs w:val="18"/>
          <w:u w:val="single"/>
          <w:rtl/>
        </w:rPr>
        <w:t>בכל פעם שמוגשת בקשה לחידוש רישיון הדרכה</w:t>
      </w:r>
    </w:p>
    <w:p w14:paraId="65DA394C" w14:textId="47174908" w:rsidR="00F83F33" w:rsidRPr="00D00A62" w:rsidRDefault="00D00A62" w:rsidP="004D715F">
      <w:pPr>
        <w:pStyle w:val="ListParagraph"/>
        <w:numPr>
          <w:ilvl w:val="0"/>
          <w:numId w:val="7"/>
        </w:numPr>
        <w:spacing w:after="120" w:line="276" w:lineRule="auto"/>
        <w:ind w:right="-993"/>
        <w:rPr>
          <w:rFonts w:ascii="Tahoma" w:hAnsi="Tahoma" w:cs="Tahoma"/>
          <w:sz w:val="22"/>
          <w:szCs w:val="18"/>
          <w:u w:val="single"/>
        </w:rPr>
      </w:pPr>
      <w:r w:rsidRPr="00D00A62">
        <w:rPr>
          <w:rFonts w:ascii="Tahoma" w:hAnsi="Tahoma" w:cs="Tahoma"/>
          <w:sz w:val="22"/>
          <w:szCs w:val="18"/>
          <w:u w:val="single"/>
          <w:rtl/>
        </w:rPr>
        <w:t>ככל שיש תשובות חיוביות יש להעביר את הטופס לרופא צלילה לצורך אישור כשירות רפואית</w:t>
      </w:r>
    </w:p>
    <w:tbl>
      <w:tblPr>
        <w:tblW w:w="10017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7"/>
        <w:gridCol w:w="353"/>
        <w:gridCol w:w="3560"/>
        <w:gridCol w:w="489"/>
        <w:gridCol w:w="325"/>
        <w:gridCol w:w="277"/>
        <w:gridCol w:w="4207"/>
        <w:gridCol w:w="439"/>
      </w:tblGrid>
      <w:tr w:rsidR="00CB1E5D" w:rsidRPr="006F7D86" w14:paraId="5F9C9E26" w14:textId="77777777" w:rsidTr="00CB1E5D">
        <w:trPr>
          <w:trHeight w:val="212"/>
        </w:trPr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A163FCA" w14:textId="77777777" w:rsidR="00CB1E5D" w:rsidRPr="00CB1E5D" w:rsidRDefault="00CB1E5D" w:rsidP="00074567">
            <w:pPr>
              <w:pStyle w:val="Heading1"/>
              <w:ind w:right="-57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  <w:r w:rsidRPr="00CB1E5D"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  <w:t>לא</w:t>
            </w: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6299E5E6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  <w:r w:rsidRPr="00CB1E5D"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  <w:t>כן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515874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65F305F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CB1E5D">
              <w:rPr>
                <w:rFonts w:ascii="Tahoma" w:hAnsi="Tahoma" w:cs="Tahoma"/>
                <w:b/>
                <w:sz w:val="16"/>
                <w:szCs w:val="16"/>
                <w:rtl/>
              </w:rPr>
              <w:t>#</w:t>
            </w:r>
          </w:p>
        </w:tc>
        <w:tc>
          <w:tcPr>
            <w:tcW w:w="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7386212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  <w:r w:rsidRPr="00CB1E5D"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  <w:t>לא</w:t>
            </w:r>
          </w:p>
        </w:tc>
        <w:tc>
          <w:tcPr>
            <w:tcW w:w="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09170CC2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  <w:r w:rsidRPr="00CB1E5D"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  <w:t>כן</w:t>
            </w:r>
          </w:p>
        </w:tc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511523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5A4D56D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CB1E5D">
              <w:rPr>
                <w:rFonts w:ascii="Tahoma" w:hAnsi="Tahoma" w:cs="Tahoma"/>
                <w:b/>
                <w:sz w:val="16"/>
                <w:szCs w:val="16"/>
                <w:rtl/>
              </w:rPr>
              <w:t>#</w:t>
            </w:r>
          </w:p>
        </w:tc>
      </w:tr>
      <w:tr w:rsidR="00CB1E5D" w:rsidRPr="006F7D86" w14:paraId="6E45663B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5673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6BF2B2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404451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4A56CD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0E2E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הפרעות בקצב הלב ("</w:t>
            </w:r>
            <w:proofErr w:type="spellStart"/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פלפיטציות</w:t>
            </w:r>
            <w:proofErr w:type="spellEnd"/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,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דפיקות לב")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D3EAA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2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5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246073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99C092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360349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7D7F72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F338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יגרנה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כרונית המפריעה לתפקוד בעת ההתקף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85FF0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</w:t>
            </w:r>
          </w:p>
        </w:tc>
      </w:tr>
      <w:tr w:rsidR="00CB1E5D" w:rsidRPr="006F7D86" w14:paraId="21C3C2F1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1375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6FE2C9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391080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5C34E1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58F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חוסר דם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–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אנמיה או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חלת דם כרוני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71D6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2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6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174381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A61FD7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071859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207A1B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95983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סחרחורות, התעלפויות חוזרות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BF286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2</w:t>
            </w:r>
          </w:p>
        </w:tc>
      </w:tr>
      <w:tr w:rsidR="00CB1E5D" w:rsidRPr="006F7D86" w14:paraId="6593BCDA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977450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1A5D3B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674684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779DCB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D23D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לחץ דם גבוה (עם טיפול קבוע)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2BE1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27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01693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4E38F8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84562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EC60F5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48D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דלקת קרום המוח, מחלת מוח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6E534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3</w:t>
            </w:r>
          </w:p>
        </w:tc>
      </w:tr>
      <w:tr w:rsidR="00CB1E5D" w:rsidRPr="006F7D86" w14:paraId="26854B4E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360704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C0E38A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32224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E617FF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37D02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צרבת כרונית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, </w:t>
            </w:r>
            <w:r w:rsidRPr="00CB1E5D">
              <w:rPr>
                <w:rFonts w:ascii="Tahoma" w:hAnsi="Tahoma" w:cs="Tahoma"/>
                <w:b/>
                <w:sz w:val="16"/>
                <w:szCs w:val="16"/>
              </w:rPr>
              <w:t>GERD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-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חלה של הושט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F9ABC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28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822821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EFCC14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9558732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74F46F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1FFA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זעזוע מוח, חבלת ראש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קשה עם פגיעה מוחית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9350F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4</w:t>
            </w:r>
          </w:p>
        </w:tc>
      </w:tr>
      <w:tr w:rsidR="00CB1E5D" w:rsidRPr="006F7D86" w14:paraId="406647A1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949314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A6B46B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593550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6458D8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1267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בקע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בדופן הבטן או בסרעפ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E894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29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965410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869E3A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379069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70DABC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129A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ניתוח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מוח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A492E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5</w:t>
            </w:r>
          </w:p>
        </w:tc>
      </w:tr>
      <w:tr w:rsidR="00CB1E5D" w:rsidRPr="006F7D86" w14:paraId="4643E250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313909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D6C4E1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432413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4BB9F8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A047B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ניתוח בטן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ב 6 חודשים האחרונים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D507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30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048639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CB3673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718008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F4A981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7788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נ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יתוח ב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בית ה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חזה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או חבלת חזה עם פגיעה בריאות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162B0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6</w:t>
            </w:r>
          </w:p>
        </w:tc>
      </w:tr>
      <w:tr w:rsidR="00CB1E5D" w:rsidRPr="006F7D86" w14:paraId="2D58D913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2051207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4DF1E0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21079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44FDEA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D9DD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עודף משקל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משמעותי עם </w:t>
            </w:r>
            <w:r w:rsidRPr="00CB1E5D">
              <w:rPr>
                <w:rFonts w:ascii="Tahoma" w:hAnsi="Tahoma" w:cs="Tahoma"/>
                <w:b/>
                <w:sz w:val="16"/>
                <w:szCs w:val="16"/>
              </w:rPr>
              <w:t>BMI&gt;35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7AB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3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1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503203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6DDC17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570880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A104A6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0D0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שבר ב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צלעות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עם פגיעה בריאה (דימום או חזה אוויר)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015C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7</w:t>
            </w:r>
          </w:p>
        </w:tc>
      </w:tr>
      <w:tr w:rsidR="00CB1E5D" w:rsidRPr="006F7D86" w14:paraId="65613467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271819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8C7FA6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933969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09E3A9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FBADC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אפילפסיה (כל אירוע של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פרכוס למעט התכווצויות חום עד גיל 5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)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07C69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3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2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199317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91B6F6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547730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24EE01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9946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חזה אוויר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ספונטני </w:t>
            </w:r>
            <w:r w:rsidRPr="00CB1E5D">
              <w:rPr>
                <w:rFonts w:ascii="Tahoma" w:hAnsi="Tahoma" w:cs="Tahoma"/>
                <w:b/>
                <w:sz w:val="16"/>
                <w:szCs w:val="16"/>
              </w:rPr>
              <w:t>spontaneous pneumothorax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3BE1C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8</w:t>
            </w:r>
          </w:p>
        </w:tc>
      </w:tr>
      <w:tr w:rsidR="00CB1E5D" w:rsidRPr="006F7D86" w14:paraId="406B31D2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231916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24338D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228379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DA83C9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E8E82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חלה כרונית של המעיים (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מחלה דלקתית כרונית, כיב, שלשולים וכד'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)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DFEEB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3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3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666214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197A93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2040814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80473F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A20AB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מחלת ריאות כ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רוני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ת, </w:t>
            </w:r>
            <w:proofErr w:type="spellStart"/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אמפיזמה</w:t>
            </w:r>
            <w:proofErr w:type="spellEnd"/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, ברונכיטיס כרונית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3FF6F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9</w:t>
            </w:r>
          </w:p>
        </w:tc>
      </w:tr>
      <w:tr w:rsidR="00CB1E5D" w:rsidRPr="006F7D86" w14:paraId="242EDEDF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997848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631FBA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2139104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C505A0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5AA10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חל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ת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 פרקים או עצמות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עם הפרעה תפקודי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9E09C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3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4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377779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FA8E5F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915360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34BA36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89272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קוצר נשימה במאמץ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6D751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0</w:t>
            </w:r>
          </w:p>
        </w:tc>
      </w:tr>
      <w:tr w:rsidR="00CB1E5D" w:rsidRPr="006F7D86" w14:paraId="31F65C04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606387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28DD71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401252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C40D04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451E8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חלת עצבים או שרירים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0A13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3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5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465166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8A37BF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737018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C8960BE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1485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נזלת כרונית, קדחת השחת, נזלת אלרגית 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14D7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1</w:t>
            </w:r>
          </w:p>
        </w:tc>
      </w:tr>
      <w:tr w:rsidR="00CB1E5D" w:rsidRPr="006F7D86" w14:paraId="37DFAE59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097754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34CC1C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918327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B873307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59B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מחלת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או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חבלה בחוט השדרה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עם נזק נוירולוגי קבוע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8FC29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3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6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642270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5E6977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2056911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00D964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9F07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שבר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 באף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עם הפרעה תפקודית כרונית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, סטייה של מחיצת האף, ניתוח באף או בסינוסים או באוזניים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B73F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2</w:t>
            </w:r>
          </w:p>
        </w:tc>
      </w:tr>
      <w:tr w:rsidR="00CB1E5D" w:rsidRPr="006F7D86" w14:paraId="5B05F389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456839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306A98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733663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B761007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A8F8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חלת כליות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כרונית, הפרעה בתפקוד הכליו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C166C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37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894186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850F77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21380187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AF2717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B758D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סינוסיטיס כרונית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או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ניתוח בסינוסים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DAE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3</w:t>
            </w:r>
          </w:p>
        </w:tc>
      </w:tr>
      <w:tr w:rsidR="00CB1E5D" w:rsidRPr="006F7D86" w14:paraId="441B5C99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245344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5CBB32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694024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861A46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AB03E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סוכרת מטופלת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בתרופו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18EE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38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87322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215D92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523279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0F6E4D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745A9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דלקות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חוזרות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באוז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ן תיכונה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81507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4</w:t>
            </w:r>
          </w:p>
        </w:tc>
      </w:tr>
      <w:tr w:rsidR="00CB1E5D" w:rsidRPr="006F7D86" w14:paraId="7AA22C7E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266890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BC419E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003127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2E3F70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47AE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הפרעה בבלוטות המטופלת בקביעו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B301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39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83462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7E05265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258798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C5D273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2C8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קרע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או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חור בעור התוף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, או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ניתוח באוז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ן תיכונה או פנימית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39A46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5</w:t>
            </w:r>
          </w:p>
        </w:tc>
      </w:tr>
      <w:tr w:rsidR="00CB1E5D" w:rsidRPr="006F7D86" w14:paraId="2E067666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659507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91DF66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574249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342F30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303D4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האם הנך נוטל בדרך קבע תרופו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6A91E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40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096933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82BA37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340974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2EB368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59E69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שחפת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(כולל שהחלימה)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ADEE9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6</w:t>
            </w:r>
          </w:p>
        </w:tc>
      </w:tr>
      <w:tr w:rsidR="00CB1E5D" w:rsidRPr="006F7D86" w14:paraId="4BC46B1C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2093890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F8F428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316872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BB78DA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80043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האם הנך נוטל תרופות פסיכיאטריות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EE59B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41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798359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4B27EE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569062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4786E9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F945A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אסטמה, ברונכיטיס ספסטית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B2D43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7</w:t>
            </w:r>
          </w:p>
        </w:tc>
      </w:tr>
      <w:tr w:rsidR="00CB1E5D" w:rsidRPr="006F7D86" w14:paraId="500E2390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202554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4DF01B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953912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011AF8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469CC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האם אתה מעשן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כעת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( ____ סיגריות ליום)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B7872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4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2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848363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18963D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741285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D48806C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760A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שקפיים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או 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עדשות מגע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מעל 5 </w:t>
            </w:r>
            <w:proofErr w:type="spellStart"/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דיופטריות</w:t>
            </w:r>
            <w:proofErr w:type="spellEnd"/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506C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8</w:t>
            </w:r>
          </w:p>
        </w:tc>
      </w:tr>
      <w:tr w:rsidR="00CB1E5D" w:rsidRPr="006F7D86" w14:paraId="5D28AD82" w14:textId="77777777" w:rsidTr="00CB1E5D">
        <w:trPr>
          <w:trHeight w:val="212"/>
        </w:trPr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72D78" w14:textId="77777777" w:rsidR="00CB1E5D" w:rsidRPr="00CB1E5D" w:rsidRDefault="006C62E2" w:rsidP="00CB1E5D">
            <w:pPr>
              <w:pStyle w:val="Heading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  <w:sdt>
              <w:sdtPr>
                <w:rPr>
                  <w:rFonts w:ascii="Tahoma" w:hAnsi="Tahoma" w:cs="Tahoma"/>
                  <w:b/>
                  <w:bCs/>
                  <w:sz w:val="16"/>
                  <w:szCs w:val="16"/>
                  <w:rtl/>
                </w:rPr>
                <w:id w:val="-528337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E5D"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sdtContent>
            </w:sdt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2C7B" w14:textId="77777777" w:rsidR="00CB1E5D" w:rsidRPr="00CB1E5D" w:rsidRDefault="006C62E2" w:rsidP="00CB1E5D">
            <w:pPr>
              <w:pStyle w:val="Heading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  <w:sdt>
              <w:sdtPr>
                <w:rPr>
                  <w:rFonts w:ascii="Tahoma" w:hAnsi="Tahoma" w:cs="Tahoma"/>
                  <w:b/>
                  <w:bCs/>
                  <w:sz w:val="16"/>
                  <w:szCs w:val="16"/>
                  <w:rtl/>
                </w:rPr>
                <w:id w:val="1779838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E5D"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sdtContent>
            </w:sdt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F6D5C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האם את בהריון?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333D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4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3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507121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A9B67F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328025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CB00B9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AA32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ניתוח בעיניים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בשנה האחרונה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3D13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19</w:t>
            </w:r>
          </w:p>
        </w:tc>
      </w:tr>
      <w:tr w:rsidR="00CB1E5D" w:rsidRPr="006F7D86" w14:paraId="0E749F46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166752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95497C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191607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312485" w14:textId="77777777" w:rsidR="00CB1E5D" w:rsidRP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2A93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>האם חלית ב-</w:t>
            </w:r>
            <w:r>
              <w:rPr>
                <w:rFonts w:ascii="Tahoma" w:hAnsi="Tahoma" w:cs="Tahoma" w:hint="cs"/>
                <w:b/>
                <w:sz w:val="16"/>
                <w:szCs w:val="16"/>
              </w:rPr>
              <w:t>C</w:t>
            </w:r>
            <w:r>
              <w:rPr>
                <w:rFonts w:ascii="Tahoma" w:hAnsi="Tahoma" w:cs="Tahoma"/>
                <w:b/>
                <w:sz w:val="16"/>
                <w:szCs w:val="16"/>
              </w:rPr>
              <w:t>ovid-19</w:t>
            </w: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עם סימפטומים?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142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4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4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304049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3BAAA1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182936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0DBE80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2106F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קושי באבחנת צבעים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D6DA8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20</w:t>
            </w:r>
          </w:p>
        </w:tc>
      </w:tr>
      <w:tr w:rsidR="00CB1E5D" w:rsidRPr="006F7D86" w14:paraId="508C092A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984995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B0F00B8" w14:textId="77777777" w:rsidR="00CB1E5D" w:rsidRPr="006F7D8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25518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9B66D6" w14:textId="77777777" w:rsidR="00CB1E5D" w:rsidRPr="006F7D8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5115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האם יש לך כעת סימפטומים של </w:t>
            </w:r>
            <w:r>
              <w:rPr>
                <w:rFonts w:ascii="Tahoma" w:hAnsi="Tahoma" w:cs="Tahoma"/>
                <w:b/>
                <w:sz w:val="16"/>
                <w:szCs w:val="16"/>
              </w:rPr>
              <w:t>Long Covid</w:t>
            </w: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>?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6D1CD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4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5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344366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1BA333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159112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50D3F0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F740E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בעיות ברשתית העיניים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41D12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21</w:t>
            </w:r>
          </w:p>
        </w:tc>
      </w:tr>
      <w:tr w:rsidR="00CB1E5D" w:rsidRPr="006F7D86" w14:paraId="6A7A7BBF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2142795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4870FE" w14:textId="77777777" w:rsidR="00CB1E5D" w:rsidRPr="006F7D8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792626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12386DC" w14:textId="77777777" w:rsidR="00CB1E5D" w:rsidRPr="006F7D8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95D71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מצב רפואי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אחר</w:t>
            </w: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 xml:space="preserve"> בעל השלכות לצלילה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: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A8BD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46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870053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90620E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231456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0E959D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EA2C5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 xml:space="preserve">מחלת לב אחרת (מסתמים, </w:t>
            </w: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מום לב</w:t>
            </w: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)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72745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22</w:t>
            </w:r>
          </w:p>
        </w:tc>
      </w:tr>
      <w:tr w:rsidR="00CB1E5D" w:rsidRPr="006F7D86" w14:paraId="2875CEA1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440068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EA4DFD" w14:textId="77777777" w:rsidR="00CB1E5D" w:rsidRPr="006F7D8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008338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BEC98F" w14:textId="77777777" w:rsidR="00CB1E5D" w:rsidRPr="006F7D8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76D76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 w:hint="cs"/>
                <w:b/>
                <w:sz w:val="16"/>
                <w:szCs w:val="16"/>
                <w:rtl/>
              </w:rPr>
              <w:t>אחר:</w:t>
            </w: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EFABD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>47</w:t>
            </w:r>
          </w:p>
        </w:tc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-1198307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2631AD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491453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4C8DFD" w14:textId="77777777" w:rsidR="00CB1E5D" w:rsidRPr="00EA7126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2271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ניתוח לב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0260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6F7D86">
              <w:rPr>
                <w:rFonts w:ascii="Tahoma" w:hAnsi="Tahoma" w:cs="Tahoma"/>
                <w:b/>
                <w:sz w:val="16"/>
                <w:szCs w:val="16"/>
                <w:rtl/>
              </w:rPr>
              <w:t>23</w:t>
            </w:r>
          </w:p>
        </w:tc>
      </w:tr>
      <w:tr w:rsidR="00CB1E5D" w:rsidRPr="006F7D86" w14:paraId="6BF921AF" w14:textId="77777777" w:rsidTr="00CB1E5D">
        <w:trPr>
          <w:trHeight w:val="212"/>
        </w:trPr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2277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84C157" w14:textId="77777777" w:rsid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ahoma" w:hAnsi="Tahoma" w:cs="Tahoma"/>
              <w:b/>
              <w:bCs/>
              <w:sz w:val="16"/>
              <w:szCs w:val="16"/>
              <w:rtl/>
            </w:rPr>
            <w:id w:val="1164429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FA120D" w14:textId="77777777" w:rsidR="00CB1E5D" w:rsidRDefault="00CB1E5D" w:rsidP="00CB1E5D">
                <w:pPr>
                  <w:pStyle w:val="Heading1"/>
                  <w:rPr>
                    <w:rFonts w:ascii="Tahoma" w:hAnsi="Tahoma" w:cs="Tahoma"/>
                    <w:b/>
                    <w:bCs/>
                    <w:sz w:val="16"/>
                    <w:szCs w:val="16"/>
                    <w:rtl/>
                  </w:rPr>
                </w:pPr>
                <w:r w:rsidRPr="00CB1E5D">
                  <w:rPr>
                    <w:rFonts w:ascii="Segoe UI Symbol" w:hAnsi="Segoe UI Symbol" w:cs="Segoe UI Symbol" w:hint="cs"/>
                    <w:b/>
                    <w:bCs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368B2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44B1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>48</w:t>
            </w:r>
          </w:p>
        </w:tc>
        <w:tc>
          <w:tcPr>
            <w:tcW w:w="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BED7A" w14:textId="77777777" w:rsidR="00CB1E5D" w:rsidRDefault="00CB1E5D" w:rsidP="00CB1E5D">
            <w:pPr>
              <w:pStyle w:val="Heading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23D7B" w14:textId="77777777" w:rsidR="00CB1E5D" w:rsidRDefault="00CB1E5D" w:rsidP="00CB1E5D">
            <w:pPr>
              <w:pStyle w:val="Heading1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D818E" w14:textId="77777777" w:rsidR="00CB1E5D" w:rsidRPr="00CB1E5D" w:rsidRDefault="00CB1E5D" w:rsidP="00CB1E5D">
            <w:pPr>
              <w:pStyle w:val="Heading1"/>
              <w:ind w:right="-57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 w:rsidRPr="00EA7126">
              <w:rPr>
                <w:rFonts w:ascii="Tahoma" w:hAnsi="Tahoma" w:cs="Tahoma"/>
                <w:b/>
                <w:sz w:val="16"/>
                <w:szCs w:val="16"/>
                <w:rtl/>
              </w:rPr>
              <w:t>מחלת לב כלילית (אנגינה פקטוריס, התקף לב)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017AC" w14:textId="77777777" w:rsidR="00CB1E5D" w:rsidRPr="00CB1E5D" w:rsidRDefault="00CB1E5D" w:rsidP="00CB1E5D">
            <w:pPr>
              <w:pStyle w:val="Heading1"/>
              <w:rPr>
                <w:rFonts w:ascii="Tahoma" w:hAnsi="Tahoma" w:cs="Tahoma"/>
                <w:b/>
                <w:sz w:val="16"/>
                <w:szCs w:val="16"/>
                <w:rtl/>
              </w:rPr>
            </w:pPr>
            <w:r>
              <w:rPr>
                <w:rFonts w:ascii="Tahoma" w:hAnsi="Tahoma" w:cs="Tahoma" w:hint="cs"/>
                <w:b/>
                <w:sz w:val="16"/>
                <w:szCs w:val="16"/>
                <w:rtl/>
              </w:rPr>
              <w:t>24</w:t>
            </w:r>
          </w:p>
        </w:tc>
      </w:tr>
    </w:tbl>
    <w:p w14:paraId="1A01EAFF" w14:textId="0D2813A9" w:rsidR="00F83F33" w:rsidRPr="006F7D86" w:rsidRDefault="00F83F33" w:rsidP="00EA7126">
      <w:pPr>
        <w:pStyle w:val="ListParagraph"/>
        <w:tabs>
          <w:tab w:val="left" w:pos="8646"/>
        </w:tabs>
        <w:spacing w:before="120" w:line="276" w:lineRule="auto"/>
        <w:contextualSpacing w:val="0"/>
        <w:rPr>
          <w:rFonts w:asciiTheme="minorBidi" w:hAnsiTheme="minorBidi" w:cs="Arial"/>
          <w:b/>
          <w:bCs w:val="0"/>
          <w:sz w:val="18"/>
          <w:szCs w:val="18"/>
          <w:rtl/>
        </w:rPr>
      </w:pPr>
      <w:r w:rsidRPr="00E03470">
        <w:rPr>
          <w:rFonts w:asciiTheme="minorBidi" w:hAnsiTheme="minorBidi" w:cs="Arial"/>
          <w:sz w:val="18"/>
          <w:szCs w:val="18"/>
          <w:rtl/>
        </w:rPr>
        <w:t>הוגבלתי בצלילה בעבר מסיבות רפואיות</w:t>
      </w:r>
      <w:r w:rsidRPr="006F7D86">
        <w:rPr>
          <w:rFonts w:asciiTheme="minorBidi" w:hAnsiTheme="minorBidi" w:cs="Arial"/>
          <w:b/>
          <w:bCs w:val="0"/>
          <w:sz w:val="18"/>
          <w:szCs w:val="18"/>
          <w:rtl/>
        </w:rPr>
        <w:t xml:space="preserve"> (פרט):______</w:t>
      </w:r>
      <w:r>
        <w:rPr>
          <w:rFonts w:asciiTheme="minorBidi" w:hAnsiTheme="minorBidi" w:cs="Arial" w:hint="cs"/>
          <w:b/>
          <w:bCs w:val="0"/>
          <w:sz w:val="18"/>
          <w:szCs w:val="18"/>
          <w:rtl/>
        </w:rPr>
        <w:t>______</w:t>
      </w:r>
      <w:r w:rsidRPr="006F7D86">
        <w:rPr>
          <w:rFonts w:asciiTheme="minorBidi" w:hAnsiTheme="minorBidi" w:cs="Arial"/>
          <w:b/>
          <w:bCs w:val="0"/>
          <w:sz w:val="18"/>
          <w:szCs w:val="18"/>
          <w:rtl/>
        </w:rPr>
        <w:t>______________________</w:t>
      </w:r>
      <w:r>
        <w:rPr>
          <w:rFonts w:asciiTheme="minorBidi" w:hAnsiTheme="minorBidi" w:cs="Arial"/>
          <w:b/>
          <w:bCs w:val="0"/>
          <w:sz w:val="18"/>
          <w:szCs w:val="18"/>
          <w:rtl/>
        </w:rPr>
        <w:t>_________</w:t>
      </w:r>
      <w:r w:rsidRPr="006F7D86">
        <w:rPr>
          <w:rFonts w:asciiTheme="minorBidi" w:hAnsiTheme="minorBidi" w:cs="Arial"/>
          <w:b/>
          <w:bCs w:val="0"/>
          <w:sz w:val="18"/>
          <w:szCs w:val="18"/>
          <w:rtl/>
        </w:rPr>
        <w:t>____________</w:t>
      </w:r>
    </w:p>
    <w:p w14:paraId="56A104EA" w14:textId="77777777" w:rsidR="00F83F33" w:rsidRDefault="00F83F33" w:rsidP="001D6425">
      <w:pPr>
        <w:pStyle w:val="ListParagraph"/>
        <w:spacing w:before="120" w:after="240" w:line="276" w:lineRule="auto"/>
        <w:ind w:right="-993"/>
        <w:rPr>
          <w:rFonts w:asciiTheme="minorBidi" w:hAnsiTheme="minorBidi" w:cs="Arial"/>
          <w:b/>
          <w:bCs w:val="0"/>
          <w:sz w:val="18"/>
          <w:szCs w:val="18"/>
          <w:u w:val="single"/>
        </w:rPr>
      </w:pPr>
      <w:r w:rsidRPr="009B217D">
        <w:rPr>
          <w:rFonts w:asciiTheme="minorBidi" w:hAnsiTheme="minorBidi" w:cs="Arial"/>
          <w:sz w:val="18"/>
          <w:szCs w:val="18"/>
          <w:rtl/>
        </w:rPr>
        <w:t>נא לפרט תשובות חיוביות</w:t>
      </w:r>
      <w:r w:rsidRPr="009B217D">
        <w:rPr>
          <w:rFonts w:asciiTheme="minorBidi" w:hAnsiTheme="minorBidi" w:cs="Arial"/>
          <w:b/>
          <w:bCs w:val="0"/>
          <w:sz w:val="18"/>
          <w:szCs w:val="18"/>
          <w:rtl/>
        </w:rPr>
        <w:t>:</w:t>
      </w:r>
      <w:r w:rsidRPr="006F7D86">
        <w:rPr>
          <w:rFonts w:asciiTheme="minorBidi" w:hAnsiTheme="minorBidi" w:cs="Arial"/>
          <w:b/>
          <w:bCs w:val="0"/>
          <w:sz w:val="18"/>
          <w:szCs w:val="18"/>
          <w:rtl/>
        </w:rPr>
        <w:t xml:space="preserve">   </w:t>
      </w:r>
      <w:r>
        <w:rPr>
          <w:rFonts w:asciiTheme="minorBidi" w:hAnsiTheme="minorBidi" w:cs="Arial"/>
          <w:b/>
          <w:bCs w:val="0"/>
          <w:sz w:val="18"/>
          <w:szCs w:val="18"/>
          <w:u w:val="single"/>
          <w:rtl/>
        </w:rPr>
        <w:t xml:space="preserve"> </w:t>
      </w:r>
      <w:r w:rsidRPr="006F7D86">
        <w:rPr>
          <w:sz w:val="18"/>
          <w:szCs w:val="18"/>
          <w:rtl/>
        </w:rPr>
        <w:t>_________________</w:t>
      </w:r>
      <w:r>
        <w:rPr>
          <w:rFonts w:hint="cs"/>
          <w:sz w:val="18"/>
          <w:szCs w:val="18"/>
          <w:rtl/>
        </w:rPr>
        <w:t>_______</w:t>
      </w:r>
      <w:r w:rsidRPr="006F7D86">
        <w:rPr>
          <w:sz w:val="18"/>
          <w:szCs w:val="18"/>
          <w:rtl/>
        </w:rPr>
        <w:t>___________________________________________________</w:t>
      </w:r>
    </w:p>
    <w:p w14:paraId="782D4273" w14:textId="77777777" w:rsidR="00F83F33" w:rsidRPr="008601DF" w:rsidRDefault="00F83F33" w:rsidP="001D6425">
      <w:pPr>
        <w:pStyle w:val="ListParagraph"/>
        <w:numPr>
          <w:ilvl w:val="0"/>
          <w:numId w:val="7"/>
        </w:numPr>
        <w:spacing w:before="960"/>
        <w:ind w:right="-993"/>
        <w:rPr>
          <w:rFonts w:ascii="Tahoma" w:hAnsi="Tahoma" w:cs="Tahoma"/>
          <w:sz w:val="18"/>
          <w:szCs w:val="18"/>
          <w:u w:val="single"/>
          <w:rtl/>
        </w:rPr>
      </w:pPr>
      <w:r w:rsidRPr="008601DF">
        <w:rPr>
          <w:rFonts w:ascii="Tahoma" w:hAnsi="Tahoma" w:cs="Tahoma"/>
          <w:sz w:val="18"/>
          <w:szCs w:val="18"/>
          <w:u w:val="single"/>
          <w:rtl/>
        </w:rPr>
        <w:t>הצהרת המדריך</w:t>
      </w:r>
    </w:p>
    <w:p w14:paraId="7B5B3347" w14:textId="77777777" w:rsidR="00F83F33" w:rsidRPr="008601DF" w:rsidRDefault="00F83F33" w:rsidP="00F83F3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ahoma" w:hAnsi="Tahoma" w:cs="Tahoma"/>
          <w:b/>
          <w:bCs w:val="0"/>
          <w:sz w:val="18"/>
          <w:szCs w:val="18"/>
          <w:rtl/>
        </w:rPr>
      </w:pPr>
      <w:r w:rsidRPr="008601DF">
        <w:rPr>
          <w:rFonts w:ascii="Tahoma" w:hAnsi="Tahoma" w:cs="Tahoma"/>
          <w:b/>
          <w:bCs w:val="0"/>
          <w:sz w:val="18"/>
          <w:szCs w:val="18"/>
          <w:rtl/>
        </w:rPr>
        <w:t>הריני מצהיר/ה בזה כי התשובות לשאלות לעיל ניתנו על ידי לפי מיטב ידיעתי, וכי אני מבין/ה כי העלמת מידע רפואי מסכנת אותי ואת האחרים הצוללים עמי. העלמת מידע גם מסירה מעל מועדון הצלילה את האחריות לכל אירוע שיתרחש בגין מצב רפואי שלא ציינתי לעיל.</w:t>
      </w:r>
    </w:p>
    <w:p w14:paraId="74CB3495" w14:textId="375D8330" w:rsidR="00F83F33" w:rsidRDefault="00F83F33" w:rsidP="008755F6">
      <w:pPr>
        <w:pStyle w:val="ListParagraph"/>
        <w:numPr>
          <w:ilvl w:val="0"/>
          <w:numId w:val="9"/>
        </w:numPr>
        <w:spacing w:after="120"/>
        <w:ind w:left="708"/>
        <w:jc w:val="both"/>
        <w:rPr>
          <w:rFonts w:ascii="Tahoma" w:hAnsi="Tahoma" w:cs="Tahoma"/>
          <w:b/>
          <w:bCs w:val="0"/>
          <w:sz w:val="20"/>
          <w:szCs w:val="20"/>
        </w:rPr>
      </w:pPr>
      <w:r w:rsidRPr="008601DF">
        <w:rPr>
          <w:rFonts w:ascii="Tahoma" w:hAnsi="Tahoma" w:cs="Tahoma"/>
          <w:sz w:val="20"/>
          <w:szCs w:val="20"/>
          <w:rtl/>
        </w:rPr>
        <w:t xml:space="preserve">הריני מצהיר כי מצבי הבריאותי לא השתנה </w:t>
      </w:r>
      <w:r>
        <w:rPr>
          <w:rFonts w:ascii="Tahoma" w:hAnsi="Tahoma" w:cs="Tahoma" w:hint="cs"/>
          <w:sz w:val="20"/>
          <w:szCs w:val="20"/>
          <w:rtl/>
        </w:rPr>
        <w:t xml:space="preserve">מהותית </w:t>
      </w:r>
      <w:r w:rsidRPr="008601DF">
        <w:rPr>
          <w:rFonts w:ascii="Tahoma" w:hAnsi="Tahoma" w:cs="Tahoma"/>
          <w:sz w:val="20"/>
          <w:szCs w:val="20"/>
          <w:rtl/>
        </w:rPr>
        <w:t>מאז בדיקת הכשירות לצלילה האחרונה שבוצעה על ידי רופא צלילה בהתאם לנוהל הרשות לכשירות רפואית למדריכי צלילה.</w:t>
      </w:r>
    </w:p>
    <w:p w14:paraId="1B480F1C" w14:textId="2B3A4411" w:rsidR="0011174F" w:rsidRPr="003252FD" w:rsidRDefault="00F83F33" w:rsidP="003252FD">
      <w:pPr>
        <w:spacing w:after="100" w:afterAutospacing="1" w:line="276" w:lineRule="auto"/>
        <w:ind w:right="-993" w:firstLine="348"/>
        <w:jc w:val="both"/>
        <w:rPr>
          <w:rFonts w:asciiTheme="minorBidi" w:hAnsiTheme="minorBidi" w:cstheme="minorBidi"/>
          <w:rtl/>
        </w:rPr>
      </w:pPr>
      <w:r w:rsidRPr="008601DF">
        <w:rPr>
          <w:rFonts w:ascii="Tahoma" w:hAnsi="Tahoma" w:cs="Tahoma"/>
          <w:sz w:val="18"/>
          <w:szCs w:val="18"/>
          <w:rtl/>
        </w:rPr>
        <w:t xml:space="preserve">        חתימת המדריך: ___________________  </w:t>
      </w:r>
      <w:r>
        <w:rPr>
          <w:rFonts w:ascii="Tahoma" w:hAnsi="Tahoma" w:cs="Tahoma"/>
          <w:sz w:val="18"/>
          <w:szCs w:val="18"/>
          <w:rtl/>
        </w:rPr>
        <w:tab/>
        <w:t xml:space="preserve"> תאריך ______________________</w:t>
      </w:r>
    </w:p>
    <w:sectPr w:rsidR="0011174F" w:rsidRPr="003252FD" w:rsidSect="00D00A62">
      <w:headerReference w:type="default" r:id="rId8"/>
      <w:footerReference w:type="default" r:id="rId9"/>
      <w:pgSz w:w="11906" w:h="16838"/>
      <w:pgMar w:top="1276" w:right="991" w:bottom="709" w:left="1276" w:header="567" w:footer="232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CBD40" w14:textId="77777777" w:rsidR="00A01045" w:rsidRDefault="00A01045" w:rsidP="00154327">
      <w:r>
        <w:separator/>
      </w:r>
    </w:p>
  </w:endnote>
  <w:endnote w:type="continuationSeparator" w:id="0">
    <w:p w14:paraId="2DFCABC2" w14:textId="77777777" w:rsidR="00A01045" w:rsidRDefault="00A01045" w:rsidP="00154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1E866" w14:textId="77777777" w:rsidR="00CB7D9D" w:rsidRPr="00D00A62" w:rsidRDefault="00CB7D9D" w:rsidP="001204B0">
    <w:pPr>
      <w:pStyle w:val="Footer"/>
      <w:jc w:val="center"/>
      <w:rPr>
        <w:color w:val="000066"/>
        <w:spacing w:val="2"/>
        <w:sz w:val="20"/>
        <w:szCs w:val="20"/>
        <w:rtl/>
      </w:rPr>
    </w:pPr>
    <w:r w:rsidRPr="00D00A62">
      <w:rPr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 wp14:anchorId="2266EDFC" wp14:editId="1B97A7EC">
          <wp:simplePos x="0" y="0"/>
          <wp:positionH relativeFrom="column">
            <wp:posOffset>5261610</wp:posOffset>
          </wp:positionH>
          <wp:positionV relativeFrom="paragraph">
            <wp:posOffset>113030</wp:posOffset>
          </wp:positionV>
          <wp:extent cx="1177290" cy="675005"/>
          <wp:effectExtent l="0" t="0" r="3810" b="0"/>
          <wp:wrapNone/>
          <wp:docPr id="56" name="תמונה 56" descr="לוגו משרד התרבות והספורט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לוגו למסמכים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7290" cy="675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0A62"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4CF2C68F" wp14:editId="6A479DAE">
          <wp:simplePos x="0" y="0"/>
          <wp:positionH relativeFrom="page">
            <wp:posOffset>95250</wp:posOffset>
          </wp:positionH>
          <wp:positionV relativeFrom="paragraph">
            <wp:posOffset>-31115</wp:posOffset>
          </wp:positionV>
          <wp:extent cx="1572895" cy="885825"/>
          <wp:effectExtent l="0" t="0" r="8255" b="9525"/>
          <wp:wrapNone/>
          <wp:docPr id="57" name="תמונה 57" descr="לוגו רשות הצלילה הספורטיבי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2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0A62">
      <w:rPr>
        <w:noProof/>
        <w:color w:val="000080"/>
        <w:spacing w:val="15"/>
        <w:sz w:val="14"/>
        <w:szCs w:val="16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75DDBE" wp14:editId="2C1884D1">
              <wp:simplePos x="0" y="0"/>
              <wp:positionH relativeFrom="column">
                <wp:posOffset>-170180</wp:posOffset>
              </wp:positionH>
              <wp:positionV relativeFrom="paragraph">
                <wp:posOffset>-24130</wp:posOffset>
              </wp:positionV>
              <wp:extent cx="6172200" cy="0"/>
              <wp:effectExtent l="10795" t="13970" r="8255" b="5080"/>
              <wp:wrapNone/>
              <wp:docPr id="2" name="מחבר ישר 2" descr="קו הפרדה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067D2E6B" id="מחבר ישר 2" o:spid="_x0000_s1026" alt="קו הפרדה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.4pt,-1.9pt" to="472.6pt,-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" strokecolor="navy"/>
          </w:pict>
        </mc:Fallback>
      </mc:AlternateContent>
    </w:r>
    <w:r w:rsidRPr="00D00A62">
      <w:rPr>
        <w:rFonts w:hint="cs"/>
        <w:color w:val="000066"/>
        <w:spacing w:val="2"/>
        <w:sz w:val="20"/>
        <w:szCs w:val="20"/>
        <w:rtl/>
      </w:rPr>
      <w:t>הרשות לצלילה ספורטיבית</w:t>
    </w:r>
  </w:p>
  <w:p w14:paraId="6CBD48A6" w14:textId="77777777" w:rsidR="00CB7D9D" w:rsidRPr="00D00A62" w:rsidRDefault="00CB7D9D" w:rsidP="001204B0">
    <w:pPr>
      <w:pStyle w:val="Footer"/>
      <w:ind w:left="567" w:hanging="567"/>
      <w:jc w:val="center"/>
      <w:rPr>
        <w:b/>
        <w:bCs w:val="0"/>
        <w:color w:val="000066"/>
        <w:spacing w:val="2"/>
        <w:sz w:val="20"/>
        <w:szCs w:val="20"/>
        <w:rtl/>
      </w:rPr>
    </w:pPr>
    <w:r w:rsidRPr="00D00A62">
      <w:rPr>
        <w:rFonts w:hint="cs"/>
        <w:b/>
        <w:bCs w:val="0"/>
        <w:color w:val="000066"/>
        <w:spacing w:val="2"/>
        <w:sz w:val="20"/>
        <w:szCs w:val="20"/>
        <w:rtl/>
      </w:rPr>
      <w:t xml:space="preserve">טל': 073-3826289,   פקס:  02-5412517   </w:t>
    </w:r>
    <w:r w:rsidRPr="00D00A62">
      <w:rPr>
        <w:color w:val="000066"/>
        <w:spacing w:val="2"/>
        <w:sz w:val="20"/>
        <w:szCs w:val="20"/>
      </w:rPr>
      <w:t xml:space="preserve">E-mail: </w:t>
    </w:r>
    <w:hyperlink r:id="rId3" w:history="1">
      <w:r w:rsidRPr="00D00A62">
        <w:rPr>
          <w:rStyle w:val="Hyperlink"/>
          <w:spacing w:val="2"/>
          <w:sz w:val="20"/>
          <w:szCs w:val="20"/>
        </w:rPr>
        <w:t>Diving@most.gov.il</w:t>
      </w:r>
    </w:hyperlink>
  </w:p>
  <w:p w14:paraId="3498FFF7" w14:textId="77777777" w:rsidR="00CB7D9D" w:rsidRPr="00D00A62" w:rsidRDefault="00CB7D9D" w:rsidP="001204B0">
    <w:pPr>
      <w:pStyle w:val="Footer"/>
      <w:tabs>
        <w:tab w:val="left" w:pos="2103"/>
        <w:tab w:val="center" w:pos="4606"/>
        <w:tab w:val="left" w:pos="8788"/>
      </w:tabs>
      <w:ind w:left="567" w:right="426" w:hanging="567"/>
      <w:jc w:val="center"/>
      <w:rPr>
        <w:b/>
        <w:bCs w:val="0"/>
        <w:color w:val="000066"/>
        <w:spacing w:val="22"/>
        <w:sz w:val="20"/>
        <w:szCs w:val="20"/>
        <w:rtl/>
      </w:rPr>
    </w:pPr>
    <w:r w:rsidRPr="00D00A62">
      <w:rPr>
        <w:rFonts w:hint="cs"/>
        <w:b/>
        <w:bCs w:val="0"/>
        <w:color w:val="000066"/>
        <w:spacing w:val="22"/>
        <w:sz w:val="20"/>
        <w:szCs w:val="20"/>
        <w:rtl/>
      </w:rPr>
      <w:t xml:space="preserve">כתובתנו באינטרנט: </w:t>
    </w:r>
  </w:p>
  <w:p w14:paraId="6CA083B7" w14:textId="77777777" w:rsidR="00CB7D9D" w:rsidRPr="00D00A62" w:rsidRDefault="006C62E2" w:rsidP="001204B0">
    <w:pPr>
      <w:pStyle w:val="Footer"/>
      <w:tabs>
        <w:tab w:val="left" w:pos="2103"/>
        <w:tab w:val="center" w:pos="4606"/>
        <w:tab w:val="left" w:pos="8788"/>
      </w:tabs>
      <w:spacing w:after="120"/>
      <w:ind w:left="567" w:right="426" w:hanging="567"/>
      <w:jc w:val="center"/>
      <w:rPr>
        <w:color w:val="000066"/>
        <w:spacing w:val="22"/>
        <w:sz w:val="20"/>
        <w:szCs w:val="20"/>
        <w:rtl/>
      </w:rPr>
    </w:pPr>
    <w:hyperlink r:id="rId4" w:history="1">
      <w:r w:rsidR="00CB7D9D" w:rsidRPr="00D00A62">
        <w:rPr>
          <w:rStyle w:val="Hyperlink"/>
          <w:sz w:val="20"/>
          <w:szCs w:val="20"/>
        </w:rPr>
        <w:t>https://www.gov.il/he/departments/Units/sporty_diving</w:t>
      </w:r>
    </w:hyperlink>
    <w:r w:rsidR="00CB7D9D" w:rsidRPr="00D00A62">
      <w:rPr>
        <w:rFonts w:hint="cs"/>
        <w:sz w:val="20"/>
        <w:szCs w:val="20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847BDA" w14:textId="77777777" w:rsidR="00A01045" w:rsidRDefault="00A01045" w:rsidP="00154327">
      <w:r>
        <w:separator/>
      </w:r>
    </w:p>
  </w:footnote>
  <w:footnote w:type="continuationSeparator" w:id="0">
    <w:p w14:paraId="6276AB73" w14:textId="77777777" w:rsidR="00A01045" w:rsidRDefault="00A01045" w:rsidP="00154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9729" w:type="dxa"/>
      <w:tblInd w:w="-202" w:type="dxa"/>
      <w:tblLook w:val="04A0" w:firstRow="1" w:lastRow="0" w:firstColumn="1" w:lastColumn="0" w:noHBand="0" w:noVBand="1"/>
    </w:tblPr>
    <w:tblGrid>
      <w:gridCol w:w="3752"/>
      <w:gridCol w:w="2070"/>
      <w:gridCol w:w="15"/>
      <w:gridCol w:w="3892"/>
    </w:tblGrid>
    <w:tr w:rsidR="00CB7D9D" w:rsidRPr="00D00A62" w14:paraId="4B84F544" w14:textId="77777777" w:rsidTr="006F763A">
      <w:trPr>
        <w:trHeight w:val="643"/>
      </w:trPr>
      <w:tc>
        <w:tcPr>
          <w:tcW w:w="3752" w:type="dxa"/>
        </w:tcPr>
        <w:p w14:paraId="008D9B2E" w14:textId="77777777" w:rsidR="00CB7D9D" w:rsidRPr="00D00A62" w:rsidRDefault="00CB7D9D" w:rsidP="001204B0">
          <w:pPr>
            <w:tabs>
              <w:tab w:val="right" w:pos="3587"/>
            </w:tabs>
            <w:spacing w:before="600"/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</w:pP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  <w:t xml:space="preserve">משרד </w:t>
          </w:r>
          <w:r w:rsidRPr="00D00A62">
            <w:rPr>
              <w:rFonts w:ascii="Arial" w:hAnsi="Arial" w:hint="cs"/>
              <w:b/>
              <w:bCs w:val="0"/>
              <w:color w:val="000080"/>
              <w:sz w:val="18"/>
              <w:szCs w:val="18"/>
              <w:rtl/>
            </w:rPr>
            <w:t>התרבות והספורט</w:t>
          </w: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</w:rPr>
            <w:t xml:space="preserve"> </w:t>
          </w: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  <w:t xml:space="preserve"> </w:t>
          </w: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  <w:tab/>
          </w:r>
        </w:p>
        <w:p w14:paraId="5386F679" w14:textId="77777777" w:rsidR="00CB7D9D" w:rsidRPr="00D00A62" w:rsidRDefault="00CB7D9D" w:rsidP="001204B0">
          <w:pPr>
            <w:rPr>
              <w:rFonts w:ascii="Arial" w:hAnsi="Arial"/>
              <w:sz w:val="18"/>
              <w:szCs w:val="18"/>
              <w:rtl/>
            </w:rPr>
          </w:pP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  <w:t xml:space="preserve">     </w:t>
          </w:r>
        </w:p>
      </w:tc>
      <w:tc>
        <w:tcPr>
          <w:tcW w:w="2070" w:type="dxa"/>
          <w:vMerge w:val="restart"/>
          <w:vAlign w:val="bottom"/>
        </w:tcPr>
        <w:p w14:paraId="7BAA53BA" w14:textId="77777777" w:rsidR="00CB7D9D" w:rsidRPr="00D00A62" w:rsidRDefault="00CB7D9D" w:rsidP="001204B0">
          <w:pPr>
            <w:jc w:val="center"/>
            <w:rPr>
              <w:sz w:val="18"/>
              <w:szCs w:val="18"/>
              <w:rtl/>
            </w:rPr>
          </w:pPr>
          <w:r w:rsidRPr="00D00A62">
            <w:rPr>
              <w:noProof/>
              <w:sz w:val="18"/>
              <w:szCs w:val="18"/>
            </w:rPr>
            <w:drawing>
              <wp:inline distT="0" distB="0" distL="0" distR="0" wp14:anchorId="349CF6F8" wp14:editId="3AA858A5">
                <wp:extent cx="590550" cy="695325"/>
                <wp:effectExtent l="0" t="0" r="0" b="9525"/>
                <wp:docPr id="55" name="תמונה 55" descr="סמל מדינת ישראל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תמונה 0" descr="medina.b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055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07" w:type="dxa"/>
          <w:gridSpan w:val="2"/>
        </w:tcPr>
        <w:p w14:paraId="505AEEB8" w14:textId="77777777" w:rsidR="00CB7D9D" w:rsidRPr="00D00A62" w:rsidRDefault="00CB7D9D" w:rsidP="001204B0">
          <w:pPr>
            <w:spacing w:before="600"/>
            <w:jc w:val="right"/>
            <w:rPr>
              <w:sz w:val="18"/>
              <w:szCs w:val="18"/>
            </w:rPr>
          </w:pP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</w:rPr>
            <w:t xml:space="preserve">Ministry of </w:t>
          </w:r>
          <w:r w:rsidRPr="00D00A62">
            <w:rPr>
              <w:rFonts w:ascii="Arial" w:hAnsi="Arial" w:hint="cs"/>
              <w:b/>
              <w:bCs w:val="0"/>
              <w:color w:val="000080"/>
              <w:sz w:val="18"/>
              <w:szCs w:val="18"/>
            </w:rPr>
            <w:t>C</w:t>
          </w: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</w:rPr>
            <w:t>ulture &amp; Sport</w:t>
          </w:r>
        </w:p>
      </w:tc>
    </w:tr>
    <w:tr w:rsidR="00CB7D9D" w:rsidRPr="00D00A62" w14:paraId="790081A3" w14:textId="77777777" w:rsidTr="006F763A">
      <w:trPr>
        <w:trHeight w:val="89"/>
      </w:trPr>
      <w:tc>
        <w:tcPr>
          <w:tcW w:w="3752" w:type="dxa"/>
          <w:tcBorders>
            <w:bottom w:val="single" w:sz="4" w:space="0" w:color="365F91"/>
          </w:tcBorders>
        </w:tcPr>
        <w:p w14:paraId="46C2052C" w14:textId="77777777" w:rsidR="00CB7D9D" w:rsidRPr="00D00A62" w:rsidRDefault="00CB7D9D" w:rsidP="001204B0">
          <w:pPr>
            <w:bidi w:val="0"/>
            <w:jc w:val="right"/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</w:pPr>
          <w:r w:rsidRPr="00D00A62">
            <w:rPr>
              <w:rFonts w:ascii="Arial" w:hAnsi="Arial" w:hint="cs"/>
              <w:b/>
              <w:bCs w:val="0"/>
              <w:color w:val="000080"/>
              <w:sz w:val="18"/>
              <w:szCs w:val="18"/>
              <w:rtl/>
            </w:rPr>
            <w:t xml:space="preserve">מנהל הספורט </w:t>
          </w:r>
        </w:p>
        <w:p w14:paraId="1C4D502A" w14:textId="77777777" w:rsidR="00CB7D9D" w:rsidRPr="00D00A62" w:rsidRDefault="00CB7D9D" w:rsidP="001204B0">
          <w:pPr>
            <w:bidi w:val="0"/>
            <w:jc w:val="right"/>
            <w:rPr>
              <w:rFonts w:ascii="Arial" w:hAnsi="Arial"/>
              <w:sz w:val="18"/>
              <w:szCs w:val="18"/>
            </w:rPr>
          </w:pPr>
          <w:r w:rsidRPr="00D00A62">
            <w:rPr>
              <w:rFonts w:ascii="Arial" w:hAnsi="Arial" w:hint="cs"/>
              <w:b/>
              <w:bCs w:val="0"/>
              <w:color w:val="000080"/>
              <w:sz w:val="18"/>
              <w:szCs w:val="18"/>
              <w:rtl/>
            </w:rPr>
            <w:t>הרשות לצלילה ספורטיבית</w:t>
          </w: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</w:rPr>
            <w:t xml:space="preserve"> </w:t>
          </w:r>
        </w:p>
      </w:tc>
      <w:tc>
        <w:tcPr>
          <w:tcW w:w="2070" w:type="dxa"/>
          <w:vMerge/>
        </w:tcPr>
        <w:p w14:paraId="5D09134D" w14:textId="77777777" w:rsidR="00CB7D9D" w:rsidRPr="00D00A62" w:rsidRDefault="00CB7D9D" w:rsidP="001204B0">
          <w:pPr>
            <w:jc w:val="center"/>
            <w:rPr>
              <w:b/>
              <w:bCs w:val="0"/>
              <w:color w:val="000080"/>
              <w:sz w:val="18"/>
              <w:szCs w:val="18"/>
              <w:rtl/>
            </w:rPr>
          </w:pPr>
        </w:p>
      </w:tc>
      <w:tc>
        <w:tcPr>
          <w:tcW w:w="3907" w:type="dxa"/>
          <w:gridSpan w:val="2"/>
          <w:tcBorders>
            <w:bottom w:val="single" w:sz="4" w:space="0" w:color="365F91"/>
          </w:tcBorders>
        </w:tcPr>
        <w:p w14:paraId="40366C15" w14:textId="77777777" w:rsidR="00CB7D9D" w:rsidRPr="00D00A62" w:rsidRDefault="00CB7D9D" w:rsidP="001204B0">
          <w:pPr>
            <w:jc w:val="right"/>
            <w:rPr>
              <w:rFonts w:ascii="Arial" w:hAnsi="Arial"/>
              <w:b/>
              <w:bCs w:val="0"/>
              <w:color w:val="000080"/>
              <w:sz w:val="18"/>
              <w:szCs w:val="18"/>
            </w:rPr>
          </w:pP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</w:rPr>
            <w:t>Division of Sport</w:t>
          </w:r>
        </w:p>
        <w:p w14:paraId="02DD25D1" w14:textId="77777777" w:rsidR="00CB7D9D" w:rsidRPr="00D00A62" w:rsidRDefault="00CB7D9D" w:rsidP="001204B0">
          <w:pPr>
            <w:jc w:val="right"/>
            <w:rPr>
              <w:sz w:val="18"/>
              <w:szCs w:val="18"/>
              <w:rtl/>
            </w:rPr>
          </w:pPr>
          <w:r w:rsidRPr="00D00A62">
            <w:rPr>
              <w:rFonts w:ascii="Arial" w:hAnsi="Arial"/>
              <w:b/>
              <w:bCs w:val="0"/>
              <w:color w:val="000080"/>
              <w:sz w:val="18"/>
              <w:szCs w:val="18"/>
            </w:rPr>
            <w:t>Israel Diving authority</w:t>
          </w:r>
          <w:r w:rsidRPr="00D00A62">
            <w:rPr>
              <w:rFonts w:ascii="Arial" w:hAnsi="Arial" w:hint="cs"/>
              <w:b/>
              <w:bCs w:val="0"/>
              <w:color w:val="000080"/>
              <w:sz w:val="18"/>
              <w:szCs w:val="18"/>
              <w:rtl/>
            </w:rPr>
            <w:t xml:space="preserve"> </w:t>
          </w:r>
        </w:p>
      </w:tc>
    </w:tr>
    <w:tr w:rsidR="00CB7D9D" w:rsidRPr="00D00A62" w14:paraId="50AE0176" w14:textId="77777777" w:rsidTr="006F763A">
      <w:trPr>
        <w:trHeight w:val="173"/>
      </w:trPr>
      <w:tc>
        <w:tcPr>
          <w:tcW w:w="3752" w:type="dxa"/>
          <w:tcBorders>
            <w:top w:val="single" w:sz="4" w:space="0" w:color="365F91"/>
          </w:tcBorders>
        </w:tcPr>
        <w:p w14:paraId="237A4BB2" w14:textId="77777777" w:rsidR="00CB7D9D" w:rsidRPr="00D00A62" w:rsidRDefault="00CB7D9D" w:rsidP="001204B0">
          <w:pPr>
            <w:spacing w:before="120"/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</w:pPr>
        </w:p>
      </w:tc>
      <w:tc>
        <w:tcPr>
          <w:tcW w:w="2085" w:type="dxa"/>
          <w:gridSpan w:val="2"/>
        </w:tcPr>
        <w:p w14:paraId="25B6B16D" w14:textId="77777777" w:rsidR="00CB7D9D" w:rsidRPr="00D00A62" w:rsidRDefault="00CB7D9D" w:rsidP="001204B0">
          <w:pPr>
            <w:jc w:val="center"/>
            <w:rPr>
              <w:b/>
              <w:bCs w:val="0"/>
              <w:color w:val="000080"/>
              <w:sz w:val="18"/>
              <w:szCs w:val="18"/>
              <w:rtl/>
            </w:rPr>
          </w:pPr>
        </w:p>
      </w:tc>
      <w:tc>
        <w:tcPr>
          <w:tcW w:w="3892" w:type="dxa"/>
          <w:tcBorders>
            <w:top w:val="single" w:sz="4" w:space="0" w:color="365F91"/>
          </w:tcBorders>
        </w:tcPr>
        <w:p w14:paraId="6CC15A31" w14:textId="77777777" w:rsidR="00CB7D9D" w:rsidRPr="00D00A62" w:rsidRDefault="00CB7D9D" w:rsidP="001204B0">
          <w:pPr>
            <w:spacing w:before="120"/>
            <w:jc w:val="right"/>
            <w:rPr>
              <w:rFonts w:ascii="Arial" w:hAnsi="Arial"/>
              <w:b/>
              <w:bCs w:val="0"/>
              <w:color w:val="000080"/>
              <w:sz w:val="18"/>
              <w:szCs w:val="18"/>
              <w:rtl/>
            </w:rPr>
          </w:pPr>
        </w:p>
      </w:tc>
    </w:tr>
  </w:tbl>
  <w:p w14:paraId="3E7AE8DB" w14:textId="77777777" w:rsidR="00CB7D9D" w:rsidRPr="001204B0" w:rsidRDefault="00CB7D9D" w:rsidP="00D36D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5BEA9B2E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54D08D8"/>
    <w:multiLevelType w:val="multilevel"/>
    <w:tmpl w:val="0414AD8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  <w:u w:val="single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  <w:u w:val="single"/>
      </w:rPr>
    </w:lvl>
  </w:abstractNum>
  <w:abstractNum w:abstractNumId="2" w15:restartNumberingAfterBreak="0">
    <w:nsid w:val="0D9D7496"/>
    <w:multiLevelType w:val="hybridMultilevel"/>
    <w:tmpl w:val="0594831C"/>
    <w:lvl w:ilvl="0" w:tplc="04090013">
      <w:start w:val="1"/>
      <w:numFmt w:val="hebrew1"/>
      <w:lvlText w:val="%1."/>
      <w:lvlJc w:val="center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02560FD"/>
    <w:multiLevelType w:val="hybridMultilevel"/>
    <w:tmpl w:val="3ECEBDD4"/>
    <w:lvl w:ilvl="0" w:tplc="005045DE">
      <w:start w:val="1"/>
      <w:numFmt w:val="bullet"/>
      <w:lvlText w:val="□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6582850"/>
    <w:multiLevelType w:val="multilevel"/>
    <w:tmpl w:val="6C86A84A"/>
    <w:lvl w:ilvl="0">
      <w:start w:val="1"/>
      <w:numFmt w:val="decimal"/>
      <w:lvlText w:val="%1."/>
      <w:lvlJc w:val="left"/>
      <w:pPr>
        <w:ind w:left="1080" w:hanging="360"/>
      </w:pPr>
      <w:rPr>
        <w:rFonts w:asciiTheme="minorBidi" w:hAnsiTheme="minorBidi" w:cstheme="minorBidi" w:hint="default"/>
        <w:b/>
        <w:bCs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29A72E9B"/>
    <w:multiLevelType w:val="hybridMultilevel"/>
    <w:tmpl w:val="57F01594"/>
    <w:lvl w:ilvl="0" w:tplc="56322CA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0655233"/>
    <w:multiLevelType w:val="multilevel"/>
    <w:tmpl w:val="011A840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bullet"/>
      <w:lvlText w:val=""/>
      <w:lvlJc w:val="left"/>
      <w:pPr>
        <w:ind w:left="1512" w:hanging="432"/>
      </w:pPr>
      <w:rPr>
        <w:rFonts w:ascii="Symbol" w:hAnsi="Symbol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7" w15:restartNumberingAfterBreak="0">
    <w:nsid w:val="30B66C77"/>
    <w:multiLevelType w:val="hybridMultilevel"/>
    <w:tmpl w:val="3676C8EA"/>
    <w:lvl w:ilvl="0" w:tplc="5456C3AA">
      <w:start w:val="1"/>
      <w:numFmt w:val="hebrew1"/>
      <w:lvlText w:val="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5D853B6"/>
    <w:multiLevelType w:val="hybridMultilevel"/>
    <w:tmpl w:val="F15035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A842F96">
      <w:start w:val="1"/>
      <w:numFmt w:val="hebrew1"/>
      <w:lvlText w:val="%2."/>
      <w:lvlJc w:val="left"/>
      <w:pPr>
        <w:ind w:left="1080" w:hanging="36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A2C3D88"/>
    <w:multiLevelType w:val="hybridMultilevel"/>
    <w:tmpl w:val="9028F6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4"/>
  </w:num>
  <w:num w:numId="5">
    <w:abstractNumId w:val="9"/>
  </w:num>
  <w:num w:numId="6">
    <w:abstractNumId w:val="0"/>
    <w:lvlOverride w:ilvl="0">
      <w:lvl w:ilvl="0">
        <w:start w:val="1"/>
        <w:numFmt w:val="irohaFullWidth"/>
        <w:lvlText w:val=""/>
        <w:legacy w:legacy="1" w:legacySpace="0" w:legacyIndent="283"/>
        <w:lvlJc w:val="center"/>
        <w:pPr>
          <w:ind w:left="283" w:hanging="283"/>
        </w:pPr>
        <w:rPr>
          <w:rFonts w:ascii="Symbol" w:hAnsi="Symbol" w:cs="Times New Roman" w:hint="default"/>
        </w:rPr>
      </w:lvl>
    </w:lvlOverride>
  </w:num>
  <w:num w:numId="7">
    <w:abstractNumId w:val="5"/>
  </w:num>
  <w:num w:numId="8">
    <w:abstractNumId w:val="7"/>
  </w:num>
  <w:num w:numId="9">
    <w:abstractNumId w:val="2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ByJDQzNDA3NTAyUdpeDU4uLM/DyQAsNaANOsqGksAAAA"/>
  </w:docVars>
  <w:rsids>
    <w:rsidRoot w:val="00C93132"/>
    <w:rsid w:val="0000429E"/>
    <w:rsid w:val="00015AEE"/>
    <w:rsid w:val="0001760D"/>
    <w:rsid w:val="00020D9F"/>
    <w:rsid w:val="00021D94"/>
    <w:rsid w:val="000228E3"/>
    <w:rsid w:val="000229E6"/>
    <w:rsid w:val="00025875"/>
    <w:rsid w:val="000345EC"/>
    <w:rsid w:val="00040548"/>
    <w:rsid w:val="00050A66"/>
    <w:rsid w:val="000557CF"/>
    <w:rsid w:val="00056A52"/>
    <w:rsid w:val="000603B2"/>
    <w:rsid w:val="00062D83"/>
    <w:rsid w:val="00064439"/>
    <w:rsid w:val="00065464"/>
    <w:rsid w:val="00067BBC"/>
    <w:rsid w:val="0007116B"/>
    <w:rsid w:val="000729C9"/>
    <w:rsid w:val="00075B93"/>
    <w:rsid w:val="000760A5"/>
    <w:rsid w:val="00081AB8"/>
    <w:rsid w:val="0008242A"/>
    <w:rsid w:val="00082924"/>
    <w:rsid w:val="00084935"/>
    <w:rsid w:val="00085162"/>
    <w:rsid w:val="00086C48"/>
    <w:rsid w:val="00091EF6"/>
    <w:rsid w:val="00096103"/>
    <w:rsid w:val="00097C5B"/>
    <w:rsid w:val="000A265D"/>
    <w:rsid w:val="000A419A"/>
    <w:rsid w:val="000A68F7"/>
    <w:rsid w:val="000A6EE8"/>
    <w:rsid w:val="000B21F2"/>
    <w:rsid w:val="000B2889"/>
    <w:rsid w:val="000B3940"/>
    <w:rsid w:val="000C0A25"/>
    <w:rsid w:val="000C363D"/>
    <w:rsid w:val="000D096B"/>
    <w:rsid w:val="000D341B"/>
    <w:rsid w:val="000D438E"/>
    <w:rsid w:val="000D676A"/>
    <w:rsid w:val="000E489F"/>
    <w:rsid w:val="000E5E94"/>
    <w:rsid w:val="000E66BF"/>
    <w:rsid w:val="000E6FBC"/>
    <w:rsid w:val="000F097B"/>
    <w:rsid w:val="000F3862"/>
    <w:rsid w:val="000F555B"/>
    <w:rsid w:val="000F5891"/>
    <w:rsid w:val="000F5DDD"/>
    <w:rsid w:val="0011174F"/>
    <w:rsid w:val="00114FCD"/>
    <w:rsid w:val="001204B0"/>
    <w:rsid w:val="001211E1"/>
    <w:rsid w:val="00122346"/>
    <w:rsid w:val="00124BDB"/>
    <w:rsid w:val="00125199"/>
    <w:rsid w:val="00125316"/>
    <w:rsid w:val="001316BA"/>
    <w:rsid w:val="00133DD9"/>
    <w:rsid w:val="00140112"/>
    <w:rsid w:val="00145D73"/>
    <w:rsid w:val="00150270"/>
    <w:rsid w:val="0015036C"/>
    <w:rsid w:val="00151F0B"/>
    <w:rsid w:val="00153A48"/>
    <w:rsid w:val="00154327"/>
    <w:rsid w:val="001735AC"/>
    <w:rsid w:val="0018597E"/>
    <w:rsid w:val="00186675"/>
    <w:rsid w:val="00190AAE"/>
    <w:rsid w:val="001919F6"/>
    <w:rsid w:val="001A15C0"/>
    <w:rsid w:val="001A2AFB"/>
    <w:rsid w:val="001A2C6B"/>
    <w:rsid w:val="001A651F"/>
    <w:rsid w:val="001A6DC9"/>
    <w:rsid w:val="001B0F3B"/>
    <w:rsid w:val="001B3823"/>
    <w:rsid w:val="001C3014"/>
    <w:rsid w:val="001C3266"/>
    <w:rsid w:val="001C6E19"/>
    <w:rsid w:val="001D41D8"/>
    <w:rsid w:val="001D6425"/>
    <w:rsid w:val="001D79E8"/>
    <w:rsid w:val="001E0588"/>
    <w:rsid w:val="001F1C33"/>
    <w:rsid w:val="00203E5D"/>
    <w:rsid w:val="00214348"/>
    <w:rsid w:val="00214CA1"/>
    <w:rsid w:val="00215C11"/>
    <w:rsid w:val="00216B7A"/>
    <w:rsid w:val="002172E2"/>
    <w:rsid w:val="00225B0D"/>
    <w:rsid w:val="0022664C"/>
    <w:rsid w:val="002351F1"/>
    <w:rsid w:val="00235887"/>
    <w:rsid w:val="00240BD0"/>
    <w:rsid w:val="00245903"/>
    <w:rsid w:val="0024605B"/>
    <w:rsid w:val="002525B2"/>
    <w:rsid w:val="002553F3"/>
    <w:rsid w:val="002624DB"/>
    <w:rsid w:val="002661D5"/>
    <w:rsid w:val="00270325"/>
    <w:rsid w:val="00274306"/>
    <w:rsid w:val="00277057"/>
    <w:rsid w:val="00283ED9"/>
    <w:rsid w:val="002B1F7E"/>
    <w:rsid w:val="002C0039"/>
    <w:rsid w:val="002C08E5"/>
    <w:rsid w:val="002C5DCE"/>
    <w:rsid w:val="002C6D4C"/>
    <w:rsid w:val="002E2C1D"/>
    <w:rsid w:val="002E53B8"/>
    <w:rsid w:val="002F0955"/>
    <w:rsid w:val="002F4A6B"/>
    <w:rsid w:val="002F5475"/>
    <w:rsid w:val="002F5773"/>
    <w:rsid w:val="002F5AD3"/>
    <w:rsid w:val="00316E3F"/>
    <w:rsid w:val="00320F81"/>
    <w:rsid w:val="003250BD"/>
    <w:rsid w:val="003252FD"/>
    <w:rsid w:val="00326524"/>
    <w:rsid w:val="00332242"/>
    <w:rsid w:val="00333966"/>
    <w:rsid w:val="00336FE4"/>
    <w:rsid w:val="00347026"/>
    <w:rsid w:val="00356AA1"/>
    <w:rsid w:val="003609EC"/>
    <w:rsid w:val="00370027"/>
    <w:rsid w:val="003744C8"/>
    <w:rsid w:val="003777C7"/>
    <w:rsid w:val="00383FDA"/>
    <w:rsid w:val="0038710B"/>
    <w:rsid w:val="0038754C"/>
    <w:rsid w:val="003964E0"/>
    <w:rsid w:val="003A2175"/>
    <w:rsid w:val="003A66A0"/>
    <w:rsid w:val="003A7015"/>
    <w:rsid w:val="003B29A6"/>
    <w:rsid w:val="003C368C"/>
    <w:rsid w:val="003D1FCE"/>
    <w:rsid w:val="003D59F7"/>
    <w:rsid w:val="003D777B"/>
    <w:rsid w:val="003D7B9A"/>
    <w:rsid w:val="003E0232"/>
    <w:rsid w:val="003E17BB"/>
    <w:rsid w:val="003E2E13"/>
    <w:rsid w:val="003E40A8"/>
    <w:rsid w:val="003E6CC9"/>
    <w:rsid w:val="003F7962"/>
    <w:rsid w:val="00403817"/>
    <w:rsid w:val="00406CB3"/>
    <w:rsid w:val="00407D39"/>
    <w:rsid w:val="004414C8"/>
    <w:rsid w:val="00442B02"/>
    <w:rsid w:val="00444576"/>
    <w:rsid w:val="004453DE"/>
    <w:rsid w:val="004477DB"/>
    <w:rsid w:val="0045277F"/>
    <w:rsid w:val="00460D01"/>
    <w:rsid w:val="0047270B"/>
    <w:rsid w:val="00477B49"/>
    <w:rsid w:val="004822E1"/>
    <w:rsid w:val="004826A4"/>
    <w:rsid w:val="00485C43"/>
    <w:rsid w:val="00492CB4"/>
    <w:rsid w:val="004A2F0D"/>
    <w:rsid w:val="004A375D"/>
    <w:rsid w:val="004A5614"/>
    <w:rsid w:val="004A5D06"/>
    <w:rsid w:val="004A63E9"/>
    <w:rsid w:val="004A70DD"/>
    <w:rsid w:val="004B3328"/>
    <w:rsid w:val="004C0810"/>
    <w:rsid w:val="004D715F"/>
    <w:rsid w:val="004D7507"/>
    <w:rsid w:val="004E5F20"/>
    <w:rsid w:val="004F5D88"/>
    <w:rsid w:val="004F7BEB"/>
    <w:rsid w:val="004F7CCF"/>
    <w:rsid w:val="00501160"/>
    <w:rsid w:val="005012BA"/>
    <w:rsid w:val="0050232E"/>
    <w:rsid w:val="0050737E"/>
    <w:rsid w:val="005122A9"/>
    <w:rsid w:val="005136EC"/>
    <w:rsid w:val="00513797"/>
    <w:rsid w:val="00536846"/>
    <w:rsid w:val="00543DAE"/>
    <w:rsid w:val="00551482"/>
    <w:rsid w:val="00555804"/>
    <w:rsid w:val="0057243A"/>
    <w:rsid w:val="00572CFA"/>
    <w:rsid w:val="005760F1"/>
    <w:rsid w:val="00577CED"/>
    <w:rsid w:val="00587005"/>
    <w:rsid w:val="00592ED5"/>
    <w:rsid w:val="005A586A"/>
    <w:rsid w:val="005A77BF"/>
    <w:rsid w:val="005B700F"/>
    <w:rsid w:val="005C0A76"/>
    <w:rsid w:val="005C1BE3"/>
    <w:rsid w:val="005C4672"/>
    <w:rsid w:val="005C76EE"/>
    <w:rsid w:val="005D4267"/>
    <w:rsid w:val="005D77AC"/>
    <w:rsid w:val="005E00A3"/>
    <w:rsid w:val="005F09F5"/>
    <w:rsid w:val="006027CB"/>
    <w:rsid w:val="0060295C"/>
    <w:rsid w:val="00607477"/>
    <w:rsid w:val="00616AE4"/>
    <w:rsid w:val="00624A8B"/>
    <w:rsid w:val="00634EC8"/>
    <w:rsid w:val="00635DF0"/>
    <w:rsid w:val="006367C1"/>
    <w:rsid w:val="0063777E"/>
    <w:rsid w:val="006408F9"/>
    <w:rsid w:val="006511B4"/>
    <w:rsid w:val="00652A1E"/>
    <w:rsid w:val="00670E73"/>
    <w:rsid w:val="00671F60"/>
    <w:rsid w:val="00672A23"/>
    <w:rsid w:val="00674FE0"/>
    <w:rsid w:val="006756F2"/>
    <w:rsid w:val="00676118"/>
    <w:rsid w:val="00676901"/>
    <w:rsid w:val="00677C9B"/>
    <w:rsid w:val="00685CA5"/>
    <w:rsid w:val="006873F9"/>
    <w:rsid w:val="00690C14"/>
    <w:rsid w:val="006936A2"/>
    <w:rsid w:val="006A037D"/>
    <w:rsid w:val="006B3868"/>
    <w:rsid w:val="006B4101"/>
    <w:rsid w:val="006B478E"/>
    <w:rsid w:val="006B75A4"/>
    <w:rsid w:val="006C62E2"/>
    <w:rsid w:val="006C76CC"/>
    <w:rsid w:val="006E6E5E"/>
    <w:rsid w:val="006F1786"/>
    <w:rsid w:val="006F26D8"/>
    <w:rsid w:val="006F4AD6"/>
    <w:rsid w:val="006F763A"/>
    <w:rsid w:val="00700DB7"/>
    <w:rsid w:val="007024DC"/>
    <w:rsid w:val="007031AE"/>
    <w:rsid w:val="00712F6E"/>
    <w:rsid w:val="0071724D"/>
    <w:rsid w:val="00736D88"/>
    <w:rsid w:val="00746073"/>
    <w:rsid w:val="00747709"/>
    <w:rsid w:val="00755704"/>
    <w:rsid w:val="00760743"/>
    <w:rsid w:val="00760F25"/>
    <w:rsid w:val="00765217"/>
    <w:rsid w:val="007709B9"/>
    <w:rsid w:val="00773AB9"/>
    <w:rsid w:val="00782BA2"/>
    <w:rsid w:val="00786C39"/>
    <w:rsid w:val="007909CF"/>
    <w:rsid w:val="00793A2E"/>
    <w:rsid w:val="007944F7"/>
    <w:rsid w:val="00794710"/>
    <w:rsid w:val="007A2265"/>
    <w:rsid w:val="007B040B"/>
    <w:rsid w:val="007B3AD7"/>
    <w:rsid w:val="007B6407"/>
    <w:rsid w:val="007C3582"/>
    <w:rsid w:val="007D341C"/>
    <w:rsid w:val="007E10D1"/>
    <w:rsid w:val="007E5909"/>
    <w:rsid w:val="007F59E9"/>
    <w:rsid w:val="007F5DB3"/>
    <w:rsid w:val="00802780"/>
    <w:rsid w:val="00810DB5"/>
    <w:rsid w:val="00812CB1"/>
    <w:rsid w:val="00815057"/>
    <w:rsid w:val="0082148B"/>
    <w:rsid w:val="0082447F"/>
    <w:rsid w:val="00833BDF"/>
    <w:rsid w:val="00836DB3"/>
    <w:rsid w:val="008452E1"/>
    <w:rsid w:val="00851991"/>
    <w:rsid w:val="00866063"/>
    <w:rsid w:val="0086764C"/>
    <w:rsid w:val="008755F6"/>
    <w:rsid w:val="00876B16"/>
    <w:rsid w:val="00876F60"/>
    <w:rsid w:val="00891F54"/>
    <w:rsid w:val="008938DF"/>
    <w:rsid w:val="00895051"/>
    <w:rsid w:val="008A12A7"/>
    <w:rsid w:val="008B00EE"/>
    <w:rsid w:val="008B274F"/>
    <w:rsid w:val="008B5738"/>
    <w:rsid w:val="008C4E06"/>
    <w:rsid w:val="008D002A"/>
    <w:rsid w:val="008D060F"/>
    <w:rsid w:val="008D2FA6"/>
    <w:rsid w:val="008D4FB0"/>
    <w:rsid w:val="008E41EB"/>
    <w:rsid w:val="008F149B"/>
    <w:rsid w:val="008F54E4"/>
    <w:rsid w:val="008F75C6"/>
    <w:rsid w:val="00912976"/>
    <w:rsid w:val="00912C79"/>
    <w:rsid w:val="0091452B"/>
    <w:rsid w:val="00914B0F"/>
    <w:rsid w:val="00920263"/>
    <w:rsid w:val="00923726"/>
    <w:rsid w:val="00927B47"/>
    <w:rsid w:val="00931322"/>
    <w:rsid w:val="009419E9"/>
    <w:rsid w:val="0095077E"/>
    <w:rsid w:val="00956A6F"/>
    <w:rsid w:val="0096631F"/>
    <w:rsid w:val="009669B7"/>
    <w:rsid w:val="0097537E"/>
    <w:rsid w:val="0097676D"/>
    <w:rsid w:val="00977ADB"/>
    <w:rsid w:val="0098238E"/>
    <w:rsid w:val="00986243"/>
    <w:rsid w:val="0099215C"/>
    <w:rsid w:val="009925F5"/>
    <w:rsid w:val="00993495"/>
    <w:rsid w:val="00996F33"/>
    <w:rsid w:val="00997325"/>
    <w:rsid w:val="009A21E5"/>
    <w:rsid w:val="009A47B0"/>
    <w:rsid w:val="009B2646"/>
    <w:rsid w:val="009B5C65"/>
    <w:rsid w:val="009C612A"/>
    <w:rsid w:val="009C7529"/>
    <w:rsid w:val="009D0D9D"/>
    <w:rsid w:val="009D1D86"/>
    <w:rsid w:val="009D227C"/>
    <w:rsid w:val="009D290B"/>
    <w:rsid w:val="009D43BF"/>
    <w:rsid w:val="009D5BFA"/>
    <w:rsid w:val="009F07B9"/>
    <w:rsid w:val="009F3901"/>
    <w:rsid w:val="009F46B0"/>
    <w:rsid w:val="009F6A62"/>
    <w:rsid w:val="009F7AEA"/>
    <w:rsid w:val="00A01045"/>
    <w:rsid w:val="00A0371B"/>
    <w:rsid w:val="00A07278"/>
    <w:rsid w:val="00A11B9E"/>
    <w:rsid w:val="00A14255"/>
    <w:rsid w:val="00A1554A"/>
    <w:rsid w:val="00A15A69"/>
    <w:rsid w:val="00A21997"/>
    <w:rsid w:val="00A22145"/>
    <w:rsid w:val="00A244A7"/>
    <w:rsid w:val="00A24D92"/>
    <w:rsid w:val="00A24D97"/>
    <w:rsid w:val="00A266B4"/>
    <w:rsid w:val="00A31236"/>
    <w:rsid w:val="00A31DC5"/>
    <w:rsid w:val="00A36793"/>
    <w:rsid w:val="00A3739E"/>
    <w:rsid w:val="00A41274"/>
    <w:rsid w:val="00A456AC"/>
    <w:rsid w:val="00A50727"/>
    <w:rsid w:val="00A530F9"/>
    <w:rsid w:val="00A5313D"/>
    <w:rsid w:val="00A56BC3"/>
    <w:rsid w:val="00A70482"/>
    <w:rsid w:val="00A74173"/>
    <w:rsid w:val="00A75CC3"/>
    <w:rsid w:val="00A80D06"/>
    <w:rsid w:val="00A83B74"/>
    <w:rsid w:val="00A9075F"/>
    <w:rsid w:val="00AA3CD5"/>
    <w:rsid w:val="00AC2CA9"/>
    <w:rsid w:val="00AC4787"/>
    <w:rsid w:val="00AC58B1"/>
    <w:rsid w:val="00AD0C04"/>
    <w:rsid w:val="00AD3E91"/>
    <w:rsid w:val="00AD7E42"/>
    <w:rsid w:val="00AE0086"/>
    <w:rsid w:val="00AE7FBD"/>
    <w:rsid w:val="00AF473F"/>
    <w:rsid w:val="00AF712A"/>
    <w:rsid w:val="00B01205"/>
    <w:rsid w:val="00B02DEB"/>
    <w:rsid w:val="00B049F4"/>
    <w:rsid w:val="00B06320"/>
    <w:rsid w:val="00B074C1"/>
    <w:rsid w:val="00B12801"/>
    <w:rsid w:val="00B13711"/>
    <w:rsid w:val="00B155E3"/>
    <w:rsid w:val="00B2057A"/>
    <w:rsid w:val="00B27643"/>
    <w:rsid w:val="00B44DAC"/>
    <w:rsid w:val="00B54BAB"/>
    <w:rsid w:val="00B550A2"/>
    <w:rsid w:val="00B56F5B"/>
    <w:rsid w:val="00B6152F"/>
    <w:rsid w:val="00B65A31"/>
    <w:rsid w:val="00B73C1C"/>
    <w:rsid w:val="00B83241"/>
    <w:rsid w:val="00B83506"/>
    <w:rsid w:val="00B86FC1"/>
    <w:rsid w:val="00B904E0"/>
    <w:rsid w:val="00B9613B"/>
    <w:rsid w:val="00B977DD"/>
    <w:rsid w:val="00B97802"/>
    <w:rsid w:val="00BA57DD"/>
    <w:rsid w:val="00BB0AC2"/>
    <w:rsid w:val="00BB10F3"/>
    <w:rsid w:val="00BB3E79"/>
    <w:rsid w:val="00BC6119"/>
    <w:rsid w:val="00BD3EF2"/>
    <w:rsid w:val="00BD63C0"/>
    <w:rsid w:val="00BF431E"/>
    <w:rsid w:val="00C139B9"/>
    <w:rsid w:val="00C178F4"/>
    <w:rsid w:val="00C3052D"/>
    <w:rsid w:val="00C31D1F"/>
    <w:rsid w:val="00C32830"/>
    <w:rsid w:val="00C438BA"/>
    <w:rsid w:val="00C473D2"/>
    <w:rsid w:val="00C5406B"/>
    <w:rsid w:val="00C621FC"/>
    <w:rsid w:val="00C62E44"/>
    <w:rsid w:val="00C64060"/>
    <w:rsid w:val="00C662A6"/>
    <w:rsid w:val="00C72B26"/>
    <w:rsid w:val="00C87953"/>
    <w:rsid w:val="00C930B6"/>
    <w:rsid w:val="00C93132"/>
    <w:rsid w:val="00CA1CAC"/>
    <w:rsid w:val="00CA4BA5"/>
    <w:rsid w:val="00CA7F6C"/>
    <w:rsid w:val="00CB11E4"/>
    <w:rsid w:val="00CB1E5D"/>
    <w:rsid w:val="00CB7D9D"/>
    <w:rsid w:val="00CC2B5A"/>
    <w:rsid w:val="00CC4840"/>
    <w:rsid w:val="00CD39D1"/>
    <w:rsid w:val="00CD4C57"/>
    <w:rsid w:val="00CE51C6"/>
    <w:rsid w:val="00CE59C4"/>
    <w:rsid w:val="00D00A62"/>
    <w:rsid w:val="00D125DD"/>
    <w:rsid w:val="00D13A08"/>
    <w:rsid w:val="00D17629"/>
    <w:rsid w:val="00D21579"/>
    <w:rsid w:val="00D23173"/>
    <w:rsid w:val="00D25BDD"/>
    <w:rsid w:val="00D2648A"/>
    <w:rsid w:val="00D34ADF"/>
    <w:rsid w:val="00D36D21"/>
    <w:rsid w:val="00D406DF"/>
    <w:rsid w:val="00D45103"/>
    <w:rsid w:val="00D5029B"/>
    <w:rsid w:val="00D576ED"/>
    <w:rsid w:val="00D63790"/>
    <w:rsid w:val="00D703ED"/>
    <w:rsid w:val="00D769EB"/>
    <w:rsid w:val="00D83EF0"/>
    <w:rsid w:val="00D93C0F"/>
    <w:rsid w:val="00D9625B"/>
    <w:rsid w:val="00D96D19"/>
    <w:rsid w:val="00D97BE3"/>
    <w:rsid w:val="00DA0B37"/>
    <w:rsid w:val="00DA15A0"/>
    <w:rsid w:val="00DB1775"/>
    <w:rsid w:val="00DB6131"/>
    <w:rsid w:val="00DB6876"/>
    <w:rsid w:val="00DC0E6C"/>
    <w:rsid w:val="00DC2751"/>
    <w:rsid w:val="00DC35F3"/>
    <w:rsid w:val="00DC4F9E"/>
    <w:rsid w:val="00DC5B18"/>
    <w:rsid w:val="00DC6595"/>
    <w:rsid w:val="00DD1F72"/>
    <w:rsid w:val="00DD6450"/>
    <w:rsid w:val="00DE7C05"/>
    <w:rsid w:val="00DF6CE9"/>
    <w:rsid w:val="00E03A66"/>
    <w:rsid w:val="00E1345D"/>
    <w:rsid w:val="00E17CC1"/>
    <w:rsid w:val="00E311F0"/>
    <w:rsid w:val="00E32651"/>
    <w:rsid w:val="00E33C72"/>
    <w:rsid w:val="00E44C9F"/>
    <w:rsid w:val="00E4568D"/>
    <w:rsid w:val="00E50562"/>
    <w:rsid w:val="00E56ABF"/>
    <w:rsid w:val="00E6573B"/>
    <w:rsid w:val="00E67614"/>
    <w:rsid w:val="00E7091A"/>
    <w:rsid w:val="00E8344C"/>
    <w:rsid w:val="00E94A49"/>
    <w:rsid w:val="00EA13D7"/>
    <w:rsid w:val="00EA5E8D"/>
    <w:rsid w:val="00EA7126"/>
    <w:rsid w:val="00EB5B70"/>
    <w:rsid w:val="00EC38FE"/>
    <w:rsid w:val="00ED287E"/>
    <w:rsid w:val="00ED6912"/>
    <w:rsid w:val="00EE104B"/>
    <w:rsid w:val="00EE6FD6"/>
    <w:rsid w:val="00EF1F79"/>
    <w:rsid w:val="00EF5EDB"/>
    <w:rsid w:val="00EF6F83"/>
    <w:rsid w:val="00F01CCD"/>
    <w:rsid w:val="00F02390"/>
    <w:rsid w:val="00F033D1"/>
    <w:rsid w:val="00F05DEA"/>
    <w:rsid w:val="00F06AFB"/>
    <w:rsid w:val="00F0774C"/>
    <w:rsid w:val="00F105C0"/>
    <w:rsid w:val="00F14646"/>
    <w:rsid w:val="00F2674E"/>
    <w:rsid w:val="00F43DF1"/>
    <w:rsid w:val="00F4454F"/>
    <w:rsid w:val="00F512D9"/>
    <w:rsid w:val="00F562BB"/>
    <w:rsid w:val="00F60BBD"/>
    <w:rsid w:val="00F60F7A"/>
    <w:rsid w:val="00F621BC"/>
    <w:rsid w:val="00F65CDB"/>
    <w:rsid w:val="00F71681"/>
    <w:rsid w:val="00F72A86"/>
    <w:rsid w:val="00F81F39"/>
    <w:rsid w:val="00F83F33"/>
    <w:rsid w:val="00F86EF3"/>
    <w:rsid w:val="00F95F91"/>
    <w:rsid w:val="00FB7762"/>
    <w:rsid w:val="00FC3348"/>
    <w:rsid w:val="00FD2746"/>
    <w:rsid w:val="00FD610C"/>
    <w:rsid w:val="00FD654D"/>
    <w:rsid w:val="00FE136F"/>
    <w:rsid w:val="00FE391C"/>
    <w:rsid w:val="00FE58BF"/>
    <w:rsid w:val="00FE67FC"/>
    <w:rsid w:val="00FF1DF0"/>
    <w:rsid w:val="00FF3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A5A3F"/>
  <w15:docId w15:val="{3A7C4138-B482-4EAF-AA23-658798F75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1DC5"/>
    <w:pPr>
      <w:bidi/>
    </w:pPr>
    <w:rPr>
      <w:rFonts w:ascii="Times New Roman" w:eastAsia="Times New Roman" w:hAnsi="Times New Roman" w:cs="David"/>
      <w:bCs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31DC5"/>
    <w:pPr>
      <w:keepNext/>
      <w:outlineLvl w:val="0"/>
    </w:pPr>
    <w:rPr>
      <w:bCs w:val="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4B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31DC5"/>
    <w:pPr>
      <w:keepNext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0F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0F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F3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543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5432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543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4327"/>
    <w:rPr>
      <w:sz w:val="22"/>
      <w:szCs w:val="22"/>
    </w:rPr>
  </w:style>
  <w:style w:type="character" w:styleId="Hyperlink">
    <w:name w:val="Hyperlink"/>
    <w:basedOn w:val="DefaultParagraphFont"/>
    <w:rsid w:val="0099215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1DC5"/>
    <w:rPr>
      <w:rFonts w:ascii="Times New Roman" w:eastAsia="Times New Roman" w:hAnsi="Times New Roman" w:cs="David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rsid w:val="00A31DC5"/>
    <w:rPr>
      <w:rFonts w:ascii="Times New Roman" w:eastAsia="Times New Roman" w:hAnsi="Times New Roman" w:cs="David"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A31DC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75B93"/>
    <w:rPr>
      <w:b/>
      <w:bCs/>
    </w:rPr>
  </w:style>
  <w:style w:type="paragraph" w:styleId="BodyText">
    <w:name w:val="Body Text"/>
    <w:basedOn w:val="Normal"/>
    <w:link w:val="BodyTextChar"/>
    <w:semiHidden/>
    <w:rsid w:val="00F60F7A"/>
    <w:rPr>
      <w:rFonts w:cs="Times New Roman"/>
      <w:bCs w:val="0"/>
      <w:sz w:val="28"/>
      <w:szCs w:val="28"/>
      <w:lang w:eastAsia="he-IL"/>
    </w:rPr>
  </w:style>
  <w:style w:type="character" w:customStyle="1" w:styleId="BodyTextChar">
    <w:name w:val="Body Text Char"/>
    <w:basedOn w:val="DefaultParagraphFont"/>
    <w:link w:val="BodyText"/>
    <w:semiHidden/>
    <w:rsid w:val="00F60F7A"/>
    <w:rPr>
      <w:rFonts w:ascii="Times New Roman" w:eastAsia="Times New Roman" w:hAnsi="Times New Roman" w:cs="Times New Roman"/>
      <w:sz w:val="28"/>
      <w:szCs w:val="28"/>
      <w:lang w:eastAsia="he-IL"/>
    </w:rPr>
  </w:style>
  <w:style w:type="paragraph" w:customStyle="1" w:styleId="P00">
    <w:name w:val="P00"/>
    <w:rsid w:val="00543DAE"/>
    <w:pPr>
      <w:widowControl w:val="0"/>
      <w:tabs>
        <w:tab w:val="left" w:pos="624"/>
        <w:tab w:val="left" w:pos="1021"/>
        <w:tab w:val="left" w:pos="1474"/>
        <w:tab w:val="left" w:pos="1928"/>
        <w:tab w:val="left" w:pos="2381"/>
        <w:tab w:val="left" w:pos="2835"/>
        <w:tab w:val="right" w:leader="dot" w:pos="6259"/>
      </w:tabs>
      <w:suppressAutoHyphens/>
      <w:autoSpaceDE w:val="0"/>
      <w:autoSpaceDN w:val="0"/>
      <w:bidi/>
      <w:spacing w:before="60"/>
      <w:ind w:left="2835"/>
      <w:jc w:val="both"/>
    </w:pPr>
    <w:rPr>
      <w:rFonts w:ascii="Times New Roman" w:eastAsia="Times New Roman" w:hAnsi="Times New Roman" w:cs="Times New Roman"/>
      <w:noProof/>
      <w:szCs w:val="26"/>
      <w:lang w:eastAsia="he-IL"/>
    </w:rPr>
  </w:style>
  <w:style w:type="character" w:customStyle="1" w:styleId="default">
    <w:name w:val="default"/>
    <w:basedOn w:val="DefaultParagraphFont"/>
    <w:rsid w:val="00543DAE"/>
    <w:rPr>
      <w:rFonts w:ascii="Times New Roman" w:hAnsi="Times New Roman" w:cs="Times New Roman"/>
      <w:sz w:val="26"/>
      <w:szCs w:val="26"/>
    </w:rPr>
  </w:style>
  <w:style w:type="character" w:customStyle="1" w:styleId="big-number">
    <w:name w:val="big-number"/>
    <w:basedOn w:val="default"/>
    <w:rsid w:val="00543DAE"/>
    <w:rPr>
      <w:rFonts w:ascii="Times New Roman" w:hAnsi="Times New Roman" w:cs="Times New Roman"/>
      <w:sz w:val="32"/>
      <w:szCs w:val="32"/>
    </w:rPr>
  </w:style>
  <w:style w:type="paragraph" w:customStyle="1" w:styleId="P22">
    <w:name w:val="P22"/>
    <w:basedOn w:val="P00"/>
    <w:rsid w:val="004A5D06"/>
    <w:pPr>
      <w:tabs>
        <w:tab w:val="clear" w:pos="624"/>
        <w:tab w:val="clear" w:pos="1021"/>
      </w:tabs>
      <w:ind w:right="1021"/>
    </w:pPr>
  </w:style>
  <w:style w:type="character" w:styleId="CommentReference">
    <w:name w:val="annotation reference"/>
    <w:basedOn w:val="DefaultParagraphFont"/>
    <w:uiPriority w:val="99"/>
    <w:semiHidden/>
    <w:unhideWhenUsed/>
    <w:rsid w:val="00AF47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7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73F"/>
    <w:rPr>
      <w:rFonts w:ascii="Times New Roman" w:eastAsia="Times New Roman" w:hAnsi="Times New Roman" w:cs="David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73F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73F"/>
    <w:rPr>
      <w:rFonts w:ascii="Times New Roman" w:eastAsia="Times New Roman" w:hAnsi="Times New Roman" w:cs="David"/>
      <w:b/>
      <w:b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24B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24BDB"/>
    <w:rPr>
      <w:rFonts w:ascii="Times New Roman" w:eastAsia="Times New Roman" w:hAnsi="Times New Roman" w:cs="David"/>
      <w:bCs/>
      <w:sz w:val="24"/>
      <w:szCs w:val="24"/>
    </w:rPr>
  </w:style>
  <w:style w:type="character" w:customStyle="1" w:styleId="hps">
    <w:name w:val="hps"/>
    <w:basedOn w:val="DefaultParagraphFont"/>
    <w:rsid w:val="006027CB"/>
  </w:style>
  <w:style w:type="character" w:customStyle="1" w:styleId="Heading2Char">
    <w:name w:val="Heading 2 Char"/>
    <w:basedOn w:val="DefaultParagraphFont"/>
    <w:link w:val="Heading2"/>
    <w:uiPriority w:val="9"/>
    <w:rsid w:val="001204B0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24605B"/>
    <w:rPr>
      <w:rFonts w:ascii="Times New Roman" w:eastAsia="Times New Roman" w:hAnsi="Times New Roman" w:cs="David"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45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2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987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72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2785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914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2134787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2790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09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iving@most.gov.il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hyperlink" Target="https://www.gov.il/he/departments/Units/sporty_div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EA003D-BF2C-4822-B518-DF4B79020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9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ost</Company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i Pillersdorf</dc:creator>
  <cp:lastModifiedBy>איילה שניר | Ayala Snir</cp:lastModifiedBy>
  <cp:revision>2</cp:revision>
  <cp:lastPrinted>2022-01-19T10:07:00Z</cp:lastPrinted>
  <dcterms:created xsi:type="dcterms:W3CDTF">2025-04-01T10:10:00Z</dcterms:created>
  <dcterms:modified xsi:type="dcterms:W3CDTF">2025-04-01T10:10:00Z</dcterms:modified>
</cp:coreProperties>
</file>